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07872" w14:textId="38BC033B" w:rsidR="00B06F4A" w:rsidRDefault="00B06F4A"/>
    <w:tbl>
      <w:tblPr>
        <w:tblW w:w="10234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34"/>
      </w:tblGrid>
      <w:tr w:rsidR="00052EEA" w:rsidRPr="00EA38B4" w14:paraId="2EC8A282" w14:textId="77777777" w:rsidTr="008474E0">
        <w:trPr>
          <w:trHeight w:val="246"/>
        </w:trPr>
        <w:tc>
          <w:tcPr>
            <w:tcW w:w="10234" w:type="dxa"/>
          </w:tcPr>
          <w:p w14:paraId="55796FF3" w14:textId="393442FB" w:rsidR="00052EEA" w:rsidRPr="00870E2D" w:rsidRDefault="00422CE1" w:rsidP="00A548CB">
            <w:pPr>
              <w:pStyle w:val="Datedudocumen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4</w:t>
            </w:r>
            <w:r w:rsidR="00052EEA" w:rsidRPr="00870E2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C14E3E">
              <w:rPr>
                <w:b/>
                <w:sz w:val="20"/>
                <w:szCs w:val="20"/>
              </w:rPr>
              <w:t>Febrero</w:t>
            </w:r>
            <w:proofErr w:type="spellEnd"/>
            <w:r w:rsidR="000D51B8">
              <w:rPr>
                <w:b/>
                <w:sz w:val="20"/>
                <w:szCs w:val="20"/>
              </w:rPr>
              <w:t xml:space="preserve"> </w:t>
            </w:r>
            <w:r w:rsidR="00A548CB">
              <w:rPr>
                <w:b/>
                <w:sz w:val="20"/>
                <w:szCs w:val="20"/>
              </w:rPr>
              <w:t>202</w:t>
            </w:r>
            <w:r w:rsidR="0071052A">
              <w:rPr>
                <w:b/>
                <w:sz w:val="20"/>
                <w:szCs w:val="20"/>
              </w:rPr>
              <w:t>2</w:t>
            </w:r>
          </w:p>
        </w:tc>
      </w:tr>
      <w:tr w:rsidR="00052EEA" w:rsidRPr="00EA38B4" w14:paraId="781538CE" w14:textId="77777777" w:rsidTr="00840568">
        <w:trPr>
          <w:trHeight w:hRule="exact" w:val="192"/>
        </w:trPr>
        <w:tc>
          <w:tcPr>
            <w:tcW w:w="10234" w:type="dxa"/>
          </w:tcPr>
          <w:p w14:paraId="620F17E9" w14:textId="77777777" w:rsidR="00052EEA" w:rsidRPr="00EA38B4" w:rsidRDefault="00052EEA" w:rsidP="008C27BF"/>
        </w:tc>
      </w:tr>
      <w:tr w:rsidR="00052EEA" w:rsidRPr="001E18D9" w14:paraId="0555812F" w14:textId="77777777" w:rsidTr="00840568">
        <w:trPr>
          <w:trHeight w:hRule="exact" w:val="1587"/>
        </w:trPr>
        <w:tc>
          <w:tcPr>
            <w:tcW w:w="10234" w:type="dxa"/>
          </w:tcPr>
          <w:p w14:paraId="45380F86" w14:textId="18B637E2" w:rsidR="0072406F" w:rsidRPr="00CE6B93" w:rsidRDefault="00AE59B2" w:rsidP="0072406F">
            <w:pPr>
              <w:pStyle w:val="Heading1"/>
              <w:rPr>
                <w:lang w:val="es-ES"/>
              </w:rPr>
            </w:pPr>
            <w:r w:rsidRPr="00CE6B93">
              <w:rPr>
                <w:lang w:val="es-ES"/>
              </w:rPr>
              <w:t xml:space="preserve">SEMINARIO </w:t>
            </w:r>
            <w:r w:rsidR="00ED2A46" w:rsidRPr="00CE6B93">
              <w:rPr>
                <w:lang w:val="es-ES"/>
              </w:rPr>
              <w:t xml:space="preserve">SOBRE LA RESOLUCION IMO </w:t>
            </w:r>
            <w:r w:rsidR="00F72820" w:rsidRPr="00CE6B93">
              <w:rPr>
                <w:lang w:val="es-ES"/>
              </w:rPr>
              <w:t xml:space="preserve">A.1158(32) </w:t>
            </w:r>
            <w:r w:rsidR="003235CD" w:rsidRPr="00CE6B93">
              <w:rPr>
                <w:lang w:val="es-ES"/>
              </w:rPr>
              <w:t xml:space="preserve">GUIA PARA </w:t>
            </w:r>
            <w:r w:rsidR="001E18D9">
              <w:rPr>
                <w:lang w:val="es-ES"/>
              </w:rPr>
              <w:t xml:space="preserve">EL </w:t>
            </w:r>
            <w:r w:rsidR="003235CD" w:rsidRPr="00CE6B93">
              <w:rPr>
                <w:lang w:val="es-ES"/>
              </w:rPr>
              <w:t xml:space="preserve">SERVICIO DE TRAFICO </w:t>
            </w:r>
            <w:r w:rsidR="000D0296" w:rsidRPr="00CE6B93">
              <w:rPr>
                <w:lang w:val="es-ES"/>
              </w:rPr>
              <w:t>MARITIMO</w:t>
            </w:r>
          </w:p>
          <w:p w14:paraId="29DCE858" w14:textId="275D87AB" w:rsidR="0072406F" w:rsidRPr="00CE6B93" w:rsidRDefault="0072406F" w:rsidP="0072406F">
            <w:pPr>
              <w:pStyle w:val="Heading2"/>
              <w:rPr>
                <w:sz w:val="22"/>
                <w:szCs w:val="22"/>
                <w:lang w:val="es-ES"/>
              </w:rPr>
            </w:pPr>
            <w:r w:rsidRPr="00CE6B93">
              <w:rPr>
                <w:sz w:val="22"/>
                <w:szCs w:val="22"/>
                <w:lang w:val="es-ES"/>
              </w:rPr>
              <w:t>Event</w:t>
            </w:r>
            <w:r w:rsidR="00156E1D" w:rsidRPr="00CE6B93">
              <w:rPr>
                <w:sz w:val="22"/>
                <w:szCs w:val="22"/>
                <w:lang w:val="es-ES"/>
              </w:rPr>
              <w:t xml:space="preserve">o </w:t>
            </w:r>
            <w:r w:rsidR="00785A67" w:rsidRPr="00CE6B93">
              <w:rPr>
                <w:sz w:val="22"/>
                <w:szCs w:val="22"/>
                <w:lang w:val="es-ES"/>
              </w:rPr>
              <w:t xml:space="preserve">organizado por </w:t>
            </w:r>
            <w:r w:rsidR="00224AF0" w:rsidRPr="00CE6B93">
              <w:rPr>
                <w:sz w:val="22"/>
                <w:szCs w:val="22"/>
                <w:lang w:val="es-ES"/>
              </w:rPr>
              <w:t xml:space="preserve">Salvamento </w:t>
            </w:r>
            <w:r w:rsidR="004744C2" w:rsidRPr="004744C2">
              <w:rPr>
                <w:sz w:val="22"/>
                <w:szCs w:val="22"/>
                <w:lang w:val="es-ES"/>
              </w:rPr>
              <w:t>Marítimo</w:t>
            </w:r>
            <w:r w:rsidR="00E52EB5" w:rsidRPr="00CE6B93">
              <w:rPr>
                <w:sz w:val="22"/>
                <w:szCs w:val="22"/>
                <w:lang w:val="es-ES"/>
              </w:rPr>
              <w:t xml:space="preserve"> y la Academia de IALA</w:t>
            </w:r>
          </w:p>
          <w:p w14:paraId="26FE6728" w14:textId="20642EDB" w:rsidR="006522FF" w:rsidRPr="00CE6B93" w:rsidRDefault="00E52EB5" w:rsidP="006522FF">
            <w:pPr>
              <w:pStyle w:val="Heading2"/>
              <w:rPr>
                <w:i/>
                <w:iCs/>
                <w:lang w:val="es-ES"/>
              </w:rPr>
            </w:pPr>
            <w:r w:rsidRPr="00CE6B93">
              <w:rPr>
                <w:sz w:val="22"/>
                <w:szCs w:val="22"/>
                <w:lang w:val="es-ES"/>
              </w:rPr>
              <w:t>Seminario v</w:t>
            </w:r>
            <w:r w:rsidR="000C5B4F" w:rsidRPr="00CE6B93">
              <w:rPr>
                <w:sz w:val="22"/>
                <w:szCs w:val="22"/>
                <w:lang w:val="es-ES"/>
              </w:rPr>
              <w:t>irtual</w:t>
            </w:r>
            <w:r w:rsidR="00AC323E" w:rsidRPr="00CE6B93">
              <w:rPr>
                <w:sz w:val="22"/>
                <w:szCs w:val="22"/>
                <w:lang w:val="es-ES"/>
              </w:rPr>
              <w:t xml:space="preserve"> </w:t>
            </w:r>
            <w:proofErr w:type="spellStart"/>
            <w:r w:rsidR="0071052A" w:rsidRPr="00CE6B93">
              <w:rPr>
                <w:sz w:val="22"/>
                <w:szCs w:val="22"/>
                <w:lang w:val="es-ES"/>
              </w:rPr>
              <w:t>xx</w:t>
            </w:r>
            <w:proofErr w:type="spellEnd"/>
            <w:r w:rsidRPr="00CE6B93">
              <w:rPr>
                <w:sz w:val="22"/>
                <w:szCs w:val="22"/>
                <w:lang w:val="es-ES"/>
              </w:rPr>
              <w:t xml:space="preserve"> de </w:t>
            </w:r>
            <w:proofErr w:type="gramStart"/>
            <w:r w:rsidR="0071052A" w:rsidRPr="00CE6B93">
              <w:rPr>
                <w:sz w:val="22"/>
                <w:szCs w:val="22"/>
                <w:lang w:val="es-ES"/>
              </w:rPr>
              <w:t>Enero</w:t>
            </w:r>
            <w:proofErr w:type="gramEnd"/>
            <w:r w:rsidRPr="00CE6B93">
              <w:rPr>
                <w:sz w:val="22"/>
                <w:szCs w:val="22"/>
                <w:lang w:val="es-ES"/>
              </w:rPr>
              <w:t xml:space="preserve"> de </w:t>
            </w:r>
            <w:r w:rsidR="007E7854" w:rsidRPr="00CE6B93">
              <w:rPr>
                <w:sz w:val="22"/>
                <w:szCs w:val="22"/>
                <w:lang w:val="es-ES"/>
              </w:rPr>
              <w:t>202</w:t>
            </w:r>
            <w:r w:rsidR="0071052A" w:rsidRPr="00CE6B93">
              <w:rPr>
                <w:sz w:val="22"/>
                <w:szCs w:val="22"/>
                <w:lang w:val="es-ES"/>
              </w:rPr>
              <w:t>2</w:t>
            </w:r>
            <w:r w:rsidR="00786649" w:rsidRPr="00CE6B93">
              <w:rPr>
                <w:sz w:val="22"/>
                <w:szCs w:val="22"/>
                <w:lang w:val="es-ES"/>
              </w:rPr>
              <w:t xml:space="preserve"> 1</w:t>
            </w:r>
            <w:r w:rsidRPr="00CE6B93">
              <w:rPr>
                <w:sz w:val="22"/>
                <w:szCs w:val="22"/>
                <w:lang w:val="es-ES"/>
              </w:rPr>
              <w:t>2</w:t>
            </w:r>
            <w:r w:rsidR="00786649" w:rsidRPr="00CE6B93">
              <w:rPr>
                <w:sz w:val="22"/>
                <w:szCs w:val="22"/>
                <w:lang w:val="es-ES"/>
              </w:rPr>
              <w:t>:00 UTC</w:t>
            </w:r>
            <w:r w:rsidR="001442D1" w:rsidRPr="00CE6B93">
              <w:rPr>
                <w:sz w:val="22"/>
                <w:szCs w:val="22"/>
                <w:lang w:val="es-ES"/>
              </w:rPr>
              <w:t xml:space="preserve">, </w:t>
            </w:r>
            <w:hyperlink r:id="rId11" w:history="1">
              <w:r w:rsidR="000D60B0" w:rsidRPr="00CE6B93">
                <w:rPr>
                  <w:rStyle w:val="Hyperlink"/>
                  <w:i/>
                  <w:iCs/>
                  <w:sz w:val="22"/>
                  <w:szCs w:val="22"/>
                  <w:lang w:val="es-ES"/>
                </w:rPr>
                <w:t>https://events.iala-aism.org/</w:t>
              </w:r>
            </w:hyperlink>
            <w:r w:rsidR="00426617" w:rsidRPr="00CE6B93">
              <w:rPr>
                <w:i/>
                <w:iCs/>
                <w:lang w:val="es-ES"/>
              </w:rPr>
              <w:t xml:space="preserve"> </w:t>
            </w:r>
          </w:p>
          <w:p w14:paraId="4D259D8E" w14:textId="690963EA" w:rsidR="00052EEA" w:rsidRPr="00CE6B93" w:rsidRDefault="00052EEA" w:rsidP="00711422">
            <w:pPr>
              <w:rPr>
                <w:lang w:val="es-ES"/>
              </w:rPr>
            </w:pPr>
          </w:p>
          <w:p w14:paraId="371A41A7" w14:textId="77777777" w:rsidR="00052EEA" w:rsidRPr="00CE6B93" w:rsidRDefault="00052EEA" w:rsidP="00711422">
            <w:pPr>
              <w:rPr>
                <w:lang w:val="es-ES"/>
              </w:rPr>
            </w:pPr>
          </w:p>
        </w:tc>
      </w:tr>
      <w:tr w:rsidR="00052EEA" w:rsidRPr="001E18D9" w14:paraId="6D155696" w14:textId="77777777" w:rsidTr="00AB6DD5">
        <w:trPr>
          <w:trHeight w:hRule="exact" w:val="451"/>
        </w:trPr>
        <w:tc>
          <w:tcPr>
            <w:tcW w:w="10234" w:type="dxa"/>
          </w:tcPr>
          <w:p w14:paraId="3C498F90" w14:textId="77777777" w:rsidR="00052EEA" w:rsidRPr="00CE6B93" w:rsidRDefault="00052EEA" w:rsidP="00AB6DD5">
            <w:pPr>
              <w:rPr>
                <w:b/>
                <w:color w:val="FFFFFF"/>
                <w:sz w:val="20"/>
                <w:szCs w:val="20"/>
                <w:lang w:val="es-ES"/>
              </w:rPr>
            </w:pPr>
          </w:p>
        </w:tc>
      </w:tr>
    </w:tbl>
    <w:p w14:paraId="66A79913" w14:textId="77777777" w:rsidR="00350A24" w:rsidRPr="00CE6B93" w:rsidRDefault="00350A24" w:rsidP="00AB6DD5">
      <w:pPr>
        <w:ind w:left="-284" w:hanging="426"/>
        <w:jc w:val="center"/>
        <w:rPr>
          <w:b/>
          <w:color w:val="1F497D" w:themeColor="text2"/>
          <w:sz w:val="36"/>
          <w:szCs w:val="36"/>
          <w:lang w:val="es-ES"/>
        </w:rPr>
      </w:pPr>
    </w:p>
    <w:p w14:paraId="46A84CFC" w14:textId="515B2EBE" w:rsidR="00052EEA" w:rsidRPr="00CE6B93" w:rsidRDefault="00E52EB5" w:rsidP="00AB6DD5">
      <w:pPr>
        <w:jc w:val="center"/>
        <w:rPr>
          <w:color w:val="1F497D" w:themeColor="text2"/>
          <w:lang w:val="es-ES"/>
        </w:rPr>
      </w:pPr>
      <w:r w:rsidRPr="00CE6B93">
        <w:rPr>
          <w:b/>
          <w:color w:val="1F497D" w:themeColor="text2"/>
          <w:sz w:val="36"/>
          <w:szCs w:val="36"/>
          <w:lang w:val="es-ES"/>
        </w:rPr>
        <w:t>PROGRAMA</w:t>
      </w:r>
    </w:p>
    <w:p w14:paraId="419E4CA5" w14:textId="77777777" w:rsidR="00052EEA" w:rsidRPr="00CE6B93" w:rsidRDefault="00052EEA" w:rsidP="008C27BF">
      <w:pPr>
        <w:rPr>
          <w:lang w:val="es-ES"/>
        </w:rPr>
      </w:pPr>
    </w:p>
    <w:p w14:paraId="70EF1B66" w14:textId="512C5853" w:rsidR="00052EEA" w:rsidRPr="00CE6B93" w:rsidRDefault="00052EEA" w:rsidP="008D32D2">
      <w:pPr>
        <w:pStyle w:val="Heading3"/>
        <w:rPr>
          <w:lang w:val="es-ES"/>
        </w:rPr>
      </w:pPr>
      <w:r w:rsidRPr="00CE6B93">
        <w:rPr>
          <w:lang w:val="es-ES"/>
        </w:rPr>
        <w:t>D</w:t>
      </w:r>
      <w:r w:rsidR="00E52EB5" w:rsidRPr="00CE6B93">
        <w:rPr>
          <w:lang w:val="es-ES"/>
        </w:rPr>
        <w:t>IA</w:t>
      </w:r>
      <w:r w:rsidRPr="00CE6B93">
        <w:rPr>
          <w:lang w:val="es-ES"/>
        </w:rPr>
        <w:t xml:space="preserve"> 1 – </w:t>
      </w:r>
      <w:r w:rsidR="00422CE1">
        <w:rPr>
          <w:lang w:val="es-ES"/>
        </w:rPr>
        <w:t>12:00 UTC</w:t>
      </w:r>
      <w:r w:rsidRPr="00CE6B93">
        <w:rPr>
          <w:lang w:val="es-ES"/>
        </w:rPr>
        <w:t>,</w:t>
      </w:r>
      <w:r w:rsidR="002B73A3" w:rsidRPr="00CE6B93">
        <w:rPr>
          <w:lang w:val="es-ES"/>
        </w:rPr>
        <w:t xml:space="preserve"> </w:t>
      </w:r>
      <w:r w:rsidR="00422CE1">
        <w:rPr>
          <w:lang w:val="es-ES"/>
        </w:rPr>
        <w:t>24</w:t>
      </w:r>
      <w:r w:rsidR="002B73A3" w:rsidRPr="00CE6B93">
        <w:rPr>
          <w:lang w:val="es-ES"/>
        </w:rPr>
        <w:t xml:space="preserve"> </w:t>
      </w:r>
      <w:r w:rsidR="00E52EB5" w:rsidRPr="00CE6B93">
        <w:rPr>
          <w:lang w:val="es-ES"/>
        </w:rPr>
        <w:t xml:space="preserve">de </w:t>
      </w:r>
      <w:proofErr w:type="gramStart"/>
      <w:r w:rsidR="00A52B91" w:rsidRPr="00CE6B93">
        <w:rPr>
          <w:lang w:val="es-ES"/>
        </w:rPr>
        <w:t>Febrero</w:t>
      </w:r>
      <w:proofErr w:type="gramEnd"/>
      <w:r w:rsidR="00265A9A" w:rsidRPr="00CE6B93">
        <w:rPr>
          <w:lang w:val="es-ES"/>
        </w:rPr>
        <w:t xml:space="preserve"> </w:t>
      </w:r>
      <w:r w:rsidR="002B73A3" w:rsidRPr="00CE6B93">
        <w:rPr>
          <w:lang w:val="es-ES"/>
        </w:rPr>
        <w:t>202</w:t>
      </w:r>
      <w:r w:rsidR="0071052A" w:rsidRPr="00CE6B93">
        <w:rPr>
          <w:lang w:val="es-ES"/>
        </w:rPr>
        <w:t>2</w:t>
      </w:r>
    </w:p>
    <w:p w14:paraId="1FFB0082" w14:textId="77777777" w:rsidR="00052EEA" w:rsidRPr="00CE6B93" w:rsidRDefault="00052EEA" w:rsidP="00527651">
      <w:pPr>
        <w:pStyle w:val="Sparationtitre3"/>
        <w:rPr>
          <w:lang w:val="es-ES"/>
        </w:rPr>
      </w:pPr>
    </w:p>
    <w:tbl>
      <w:tblPr>
        <w:tblW w:w="0" w:type="auto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60"/>
        <w:gridCol w:w="4814"/>
        <w:gridCol w:w="3832"/>
      </w:tblGrid>
      <w:tr w:rsidR="00052EEA" w:rsidRPr="00CE6B93" w14:paraId="6DC95AC1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9D9D"/>
          </w:tcPr>
          <w:p w14:paraId="7B4F36CB" w14:textId="528764CE" w:rsidR="00052EEA" w:rsidRPr="00CE6B93" w:rsidRDefault="00876FFA" w:rsidP="00EA38B4">
            <w:pPr>
              <w:pStyle w:val="Textedesaisie"/>
              <w:ind w:firstLine="147"/>
              <w:rPr>
                <w:b/>
                <w:color w:val="FFFFFF"/>
                <w:lang w:val="es-ES"/>
              </w:rPr>
            </w:pPr>
            <w:r w:rsidRPr="00CE6B93">
              <w:rPr>
                <w:b/>
                <w:color w:val="FFFFFF"/>
                <w:lang w:val="es-ES"/>
              </w:rPr>
              <w:t>Hora</w:t>
            </w:r>
            <w:r w:rsidR="002A0131" w:rsidRPr="00CE6B93">
              <w:rPr>
                <w:b/>
                <w:color w:val="FFFFFF"/>
                <w:lang w:val="es-ES"/>
              </w:rPr>
              <w:t xml:space="preserve"> (UTC)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9D9D"/>
          </w:tcPr>
          <w:p w14:paraId="28F5F319" w14:textId="2A205384" w:rsidR="00052EEA" w:rsidRPr="00CE6B93" w:rsidRDefault="00876FFA" w:rsidP="00EA38B4">
            <w:pPr>
              <w:pStyle w:val="Textedesaisie"/>
              <w:ind w:firstLine="146"/>
              <w:rPr>
                <w:b/>
                <w:color w:val="FFFFFF"/>
                <w:lang w:val="es-ES"/>
              </w:rPr>
            </w:pPr>
            <w:r w:rsidRPr="00CE6B93">
              <w:rPr>
                <w:b/>
                <w:color w:val="FFFFFF"/>
                <w:lang w:val="es-ES"/>
              </w:rPr>
              <w:t xml:space="preserve">Actividad 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D9D9D"/>
          </w:tcPr>
          <w:p w14:paraId="7E7BC88A" w14:textId="77777777" w:rsidR="00052EEA" w:rsidRPr="00CE6B93" w:rsidRDefault="00052EEA" w:rsidP="00EA38B4">
            <w:pPr>
              <w:pStyle w:val="Textedesaisie"/>
              <w:ind w:firstLine="146"/>
              <w:rPr>
                <w:b/>
                <w:color w:val="FF0000"/>
                <w:lang w:val="es-ES"/>
              </w:rPr>
            </w:pPr>
          </w:p>
        </w:tc>
      </w:tr>
      <w:tr w:rsidR="00FF52E6" w:rsidRPr="00CE6B93" w14:paraId="7705B094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20BB750B" w14:textId="2235A1B8" w:rsidR="00FF52E6" w:rsidRPr="00CE6B93" w:rsidRDefault="00E37123" w:rsidP="00777162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>1</w:t>
            </w:r>
            <w:r w:rsidR="00265A9A" w:rsidRPr="00CE6B93">
              <w:rPr>
                <w:b/>
                <w:lang w:val="es-ES"/>
              </w:rPr>
              <w:t>2</w:t>
            </w:r>
            <w:r w:rsidRPr="00CE6B93">
              <w:rPr>
                <w:b/>
                <w:lang w:val="es-ES"/>
              </w:rPr>
              <w:t xml:space="preserve">00 </w:t>
            </w:r>
            <w:r w:rsidR="00FF52E6" w:rsidRPr="00CE6B93">
              <w:rPr>
                <w:b/>
                <w:lang w:val="es-ES"/>
              </w:rPr>
              <w:t xml:space="preserve">– </w:t>
            </w:r>
            <w:r w:rsidR="00F05484" w:rsidRPr="00CE6B93">
              <w:rPr>
                <w:b/>
                <w:lang w:val="es-ES"/>
              </w:rPr>
              <w:t>12</w:t>
            </w:r>
            <w:r w:rsidR="00621E34" w:rsidRPr="00CE6B93">
              <w:rPr>
                <w:b/>
                <w:lang w:val="es-ES"/>
              </w:rPr>
              <w:t>55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5285FCF0" w14:textId="42DAEC94" w:rsidR="00FF52E6" w:rsidRPr="00CE6B93" w:rsidRDefault="00FF52E6" w:rsidP="001672B0">
            <w:pPr>
              <w:pStyle w:val="Textedesaisie"/>
              <w:ind w:left="146"/>
              <w:rPr>
                <w:b/>
                <w:lang w:val="es-ES"/>
              </w:rPr>
            </w:pPr>
            <w:proofErr w:type="spellStart"/>
            <w:r w:rsidRPr="00CE6B93">
              <w:rPr>
                <w:b/>
                <w:lang w:val="es-ES"/>
              </w:rPr>
              <w:t>Sesion</w:t>
            </w:r>
            <w:proofErr w:type="spellEnd"/>
            <w:r w:rsidRPr="00CE6B93">
              <w:rPr>
                <w:b/>
                <w:lang w:val="es-ES"/>
              </w:rPr>
              <w:t xml:space="preserve"> 1 – </w:t>
            </w:r>
            <w:r w:rsidR="00265A9A" w:rsidRPr="00CE6B93">
              <w:rPr>
                <w:b/>
                <w:lang w:val="es-ES"/>
              </w:rPr>
              <w:t>Apertura del seminario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79456A23" w14:textId="2F7CBFC2" w:rsidR="00FF52E6" w:rsidRPr="00CE6B93" w:rsidRDefault="00F91A15" w:rsidP="00F91A15">
            <w:pPr>
              <w:pStyle w:val="Textedesaisie"/>
              <w:ind w:left="146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>Moderador</w:t>
            </w:r>
            <w:r w:rsidR="00FF52E6" w:rsidRPr="00CE6B93">
              <w:rPr>
                <w:b/>
                <w:lang w:val="es-ES"/>
              </w:rPr>
              <w:t xml:space="preserve">: </w:t>
            </w:r>
            <w:r w:rsidR="00705697">
              <w:rPr>
                <w:b/>
                <w:lang w:val="es-ES"/>
              </w:rPr>
              <w:t>Jaime Álvarez</w:t>
            </w:r>
          </w:p>
        </w:tc>
      </w:tr>
      <w:tr w:rsidR="00CA411A" w:rsidRPr="00CE6B93" w14:paraId="312DFD51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E5087" w14:textId="4BAF724B" w:rsidR="00CA411A" w:rsidRPr="00CE6B93" w:rsidRDefault="00E13DCD" w:rsidP="008E623A">
            <w:pPr>
              <w:pStyle w:val="Textedesaisie"/>
              <w:ind w:firstLine="147"/>
              <w:rPr>
                <w:lang w:val="es-ES"/>
              </w:rPr>
            </w:pPr>
            <w:r w:rsidRPr="00CE6B93">
              <w:rPr>
                <w:lang w:val="es-ES"/>
              </w:rPr>
              <w:t>5</w:t>
            </w:r>
            <w:r w:rsidR="00EC123E" w:rsidRPr="00CE6B93">
              <w:rPr>
                <w:lang w:val="es-ES"/>
              </w:rPr>
              <w:t xml:space="preserve">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447CC" w14:textId="352A7F71" w:rsidR="00CA411A" w:rsidRPr="00CE6B93" w:rsidRDefault="00265A9A" w:rsidP="001672B0">
            <w:pPr>
              <w:pStyle w:val="Textedesaisie"/>
              <w:ind w:left="146"/>
              <w:rPr>
                <w:color w:val="auto"/>
                <w:lang w:val="es-ES"/>
              </w:rPr>
            </w:pPr>
            <w:r w:rsidRPr="00CE6B93">
              <w:rPr>
                <w:color w:val="auto"/>
                <w:lang w:val="es-ES"/>
              </w:rPr>
              <w:t>Bienvenida de</w:t>
            </w:r>
            <w:r w:rsidR="00CA411A" w:rsidRPr="00CE6B93">
              <w:rPr>
                <w:color w:val="auto"/>
                <w:lang w:val="es-ES"/>
              </w:rPr>
              <w:t xml:space="preserve"> IALA</w:t>
            </w:r>
            <w:r w:rsidRPr="00CE6B93">
              <w:rPr>
                <w:color w:val="auto"/>
                <w:lang w:val="es-ES"/>
              </w:rPr>
              <w:t xml:space="preserve"> WWA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34795" w14:textId="01BB3173" w:rsidR="00CA411A" w:rsidRPr="00CE6B93" w:rsidRDefault="00D702C9" w:rsidP="0053314F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Omar </w:t>
            </w:r>
            <w:proofErr w:type="spellStart"/>
            <w:r w:rsidRPr="00CE6B93">
              <w:rPr>
                <w:bCs/>
                <w:color w:val="auto"/>
                <w:lang w:val="es-ES"/>
              </w:rPr>
              <w:t>Frits</w:t>
            </w:r>
            <w:proofErr w:type="spellEnd"/>
            <w:r w:rsidRPr="00CE6B93">
              <w:rPr>
                <w:bCs/>
                <w:color w:val="auto"/>
                <w:lang w:val="es-ES"/>
              </w:rPr>
              <w:t xml:space="preserve"> Eriksson</w:t>
            </w:r>
          </w:p>
        </w:tc>
      </w:tr>
      <w:tr w:rsidR="00FE54A1" w:rsidRPr="001E18D9" w14:paraId="7F55B0BE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F2307" w14:textId="56A9F962" w:rsidR="00FE54A1" w:rsidRPr="00CE6B93" w:rsidRDefault="000F6DF8" w:rsidP="008E623A">
            <w:pPr>
              <w:pStyle w:val="Textedesaisie"/>
              <w:ind w:firstLine="147"/>
              <w:rPr>
                <w:lang w:val="es-ES"/>
              </w:rPr>
            </w:pPr>
            <w:r>
              <w:rPr>
                <w:lang w:val="es-ES"/>
              </w:rPr>
              <w:t>5</w:t>
            </w:r>
            <w:r w:rsidR="00157E4E" w:rsidRPr="00CE6B93">
              <w:rPr>
                <w:lang w:val="es-ES"/>
              </w:rPr>
              <w:t xml:space="preserve">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8780" w14:textId="50593FBB" w:rsidR="00FE54A1" w:rsidRPr="00CE6B93" w:rsidRDefault="00FE54A1" w:rsidP="001672B0">
            <w:pPr>
              <w:pStyle w:val="Textedesaisie"/>
              <w:ind w:left="146"/>
              <w:rPr>
                <w:color w:val="auto"/>
                <w:lang w:val="es-ES"/>
              </w:rPr>
            </w:pPr>
            <w:r w:rsidRPr="00CE6B93">
              <w:rPr>
                <w:color w:val="auto"/>
                <w:lang w:val="es-ES"/>
              </w:rPr>
              <w:t xml:space="preserve">Bienvenida de la </w:t>
            </w:r>
            <w:r w:rsidR="00A514B0" w:rsidRPr="00A514B0">
              <w:rPr>
                <w:color w:val="auto"/>
                <w:lang w:val="es-ES"/>
              </w:rPr>
              <w:t>Dirección</w:t>
            </w:r>
            <w:r w:rsidRPr="00CE6B93">
              <w:rPr>
                <w:color w:val="auto"/>
                <w:lang w:val="es-ES"/>
              </w:rPr>
              <w:t xml:space="preserve"> General de la Marina Mercante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300A" w14:textId="191C5E30" w:rsidR="00FE54A1" w:rsidRPr="00CE6B93" w:rsidRDefault="00157E4E" w:rsidP="0053314F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>Benito Núñez</w:t>
            </w:r>
            <w:r w:rsidR="00A52B91" w:rsidRPr="00CE6B93">
              <w:rPr>
                <w:bCs/>
                <w:color w:val="auto"/>
                <w:lang w:val="es-ES"/>
              </w:rPr>
              <w:t xml:space="preserve"> - </w:t>
            </w:r>
            <w:proofErr w:type="gramStart"/>
            <w:r w:rsidR="00FE54A1" w:rsidRPr="00CE6B93">
              <w:rPr>
                <w:bCs/>
                <w:color w:val="auto"/>
                <w:lang w:val="es-ES"/>
              </w:rPr>
              <w:t>Director General</w:t>
            </w:r>
            <w:proofErr w:type="gramEnd"/>
            <w:r w:rsidR="00FE54A1" w:rsidRPr="00CE6B93">
              <w:rPr>
                <w:bCs/>
                <w:color w:val="auto"/>
                <w:lang w:val="es-ES"/>
              </w:rPr>
              <w:t xml:space="preserve"> de la </w:t>
            </w:r>
            <w:r w:rsidRPr="00CE6B93">
              <w:rPr>
                <w:bCs/>
                <w:color w:val="auto"/>
                <w:lang w:val="es-ES"/>
              </w:rPr>
              <w:t>M</w:t>
            </w:r>
            <w:r w:rsidR="00086EAD">
              <w:rPr>
                <w:bCs/>
                <w:color w:val="auto"/>
                <w:lang w:val="es-ES"/>
              </w:rPr>
              <w:t xml:space="preserve">arina </w:t>
            </w:r>
            <w:r w:rsidRPr="00CE6B93">
              <w:rPr>
                <w:bCs/>
                <w:color w:val="auto"/>
                <w:lang w:val="es-ES"/>
              </w:rPr>
              <w:t>M</w:t>
            </w:r>
            <w:r w:rsidR="00086EAD">
              <w:rPr>
                <w:bCs/>
                <w:color w:val="auto"/>
                <w:lang w:val="es-ES"/>
              </w:rPr>
              <w:t>ercante (DGMM)</w:t>
            </w:r>
          </w:p>
        </w:tc>
      </w:tr>
      <w:tr w:rsidR="001C278B" w:rsidRPr="001E18D9" w14:paraId="4E8B5768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27AEA" w14:textId="28854FB2" w:rsidR="001C278B" w:rsidRPr="00CE6B93" w:rsidRDefault="00A52B91" w:rsidP="001C278B">
            <w:pPr>
              <w:pStyle w:val="Textedesaisie"/>
              <w:ind w:firstLine="147"/>
              <w:rPr>
                <w:lang w:val="es-ES"/>
              </w:rPr>
            </w:pPr>
            <w:r w:rsidRPr="00CE6B93">
              <w:rPr>
                <w:lang w:val="es-ES"/>
              </w:rPr>
              <w:t>1</w:t>
            </w:r>
            <w:r w:rsidR="00180B95">
              <w:rPr>
                <w:lang w:val="es-ES"/>
              </w:rPr>
              <w:t>0</w:t>
            </w:r>
            <w:r w:rsidR="00D97FE5" w:rsidRPr="00CE6B93">
              <w:rPr>
                <w:lang w:val="es-ES"/>
              </w:rPr>
              <w:t xml:space="preserve"> </w:t>
            </w:r>
            <w:r w:rsidR="001C278B" w:rsidRPr="00CE6B93">
              <w:rPr>
                <w:lang w:val="es-ES"/>
              </w:rPr>
              <w:t>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3535" w14:textId="63404039" w:rsidR="001C278B" w:rsidRPr="00CE6B93" w:rsidRDefault="009505A7" w:rsidP="001C278B">
            <w:pPr>
              <w:pStyle w:val="Textedesaisie"/>
              <w:ind w:left="146"/>
              <w:rPr>
                <w:color w:val="auto"/>
                <w:lang w:val="es-ES"/>
              </w:rPr>
            </w:pPr>
            <w:r w:rsidRPr="00CE6B93">
              <w:rPr>
                <w:color w:val="auto"/>
                <w:lang w:val="es-ES"/>
              </w:rPr>
              <w:t>Apertura y necesidad de una nueva Resolución</w:t>
            </w:r>
            <w:r w:rsidR="00A52B91" w:rsidRPr="00CE6B93">
              <w:rPr>
                <w:color w:val="auto"/>
                <w:lang w:val="es-ES"/>
              </w:rPr>
              <w:t xml:space="preserve"> VTS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EFB2" w14:textId="03DDCB73" w:rsidR="001C278B" w:rsidRPr="00CE6B93" w:rsidRDefault="007111A5" w:rsidP="0053314F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Victor </w:t>
            </w:r>
            <w:r w:rsidR="00390F4D" w:rsidRPr="00CE6B93">
              <w:rPr>
                <w:bCs/>
                <w:color w:val="auto"/>
                <w:lang w:val="es-ES"/>
              </w:rPr>
              <w:t>Jiménez</w:t>
            </w:r>
            <w:r w:rsidR="00157E4E" w:rsidRPr="00CE6B93">
              <w:rPr>
                <w:bCs/>
                <w:color w:val="auto"/>
                <w:lang w:val="es-ES"/>
              </w:rPr>
              <w:t xml:space="preserve"> - </w:t>
            </w:r>
            <w:proofErr w:type="gramStart"/>
            <w:r w:rsidR="00FE54A1" w:rsidRPr="00CE6B93">
              <w:rPr>
                <w:bCs/>
                <w:color w:val="auto"/>
                <w:lang w:val="es-ES"/>
              </w:rPr>
              <w:t>P</w:t>
            </w:r>
            <w:r w:rsidR="00A10492" w:rsidRPr="00CE6B93">
              <w:rPr>
                <w:bCs/>
                <w:color w:val="auto"/>
                <w:lang w:val="es-ES"/>
              </w:rPr>
              <w:t>residente</w:t>
            </w:r>
            <w:proofErr w:type="gramEnd"/>
            <w:r w:rsidR="00A10492" w:rsidRPr="00CE6B93">
              <w:rPr>
                <w:bCs/>
                <w:color w:val="auto"/>
                <w:lang w:val="es-ES"/>
              </w:rPr>
              <w:t xml:space="preserve"> del Consejo de </w:t>
            </w:r>
            <w:r w:rsidR="00FE54A1" w:rsidRPr="00CE6B93">
              <w:rPr>
                <w:bCs/>
                <w:color w:val="auto"/>
                <w:lang w:val="es-ES"/>
              </w:rPr>
              <w:t>IMO</w:t>
            </w:r>
          </w:p>
        </w:tc>
      </w:tr>
      <w:tr w:rsidR="003E47F2" w:rsidRPr="001E18D9" w14:paraId="0864F08D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B154" w14:textId="338FEE09" w:rsidR="003E47F2" w:rsidRPr="00CE6B93" w:rsidRDefault="005766E8" w:rsidP="003E47F2">
            <w:pPr>
              <w:pStyle w:val="Textedesaisie"/>
              <w:ind w:firstLine="147"/>
              <w:rPr>
                <w:lang w:val="es-ES"/>
              </w:rPr>
            </w:pPr>
            <w:r>
              <w:rPr>
                <w:lang w:val="es-ES"/>
              </w:rPr>
              <w:t>2</w:t>
            </w:r>
            <w:r w:rsidR="003E47F2" w:rsidRPr="00CE6B93">
              <w:rPr>
                <w:lang w:val="es-ES"/>
              </w:rPr>
              <w:t>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A5E8" w14:textId="34FF3219" w:rsidR="003E47F2" w:rsidRPr="00CE6B93" w:rsidRDefault="005766E8" w:rsidP="003E47F2">
            <w:pPr>
              <w:pStyle w:val="Textedesaisie"/>
              <w:ind w:left="146"/>
              <w:rPr>
                <w:color w:val="auto"/>
                <w:lang w:val="es-ES"/>
              </w:rPr>
            </w:pPr>
            <w:r>
              <w:rPr>
                <w:color w:val="auto"/>
                <w:lang w:val="es-ES"/>
              </w:rPr>
              <w:t>El por</w:t>
            </w:r>
            <w:r w:rsidR="002A595A">
              <w:rPr>
                <w:color w:val="auto"/>
                <w:lang w:val="es-ES"/>
              </w:rPr>
              <w:t>qué de los cambios y nueva estructura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6637" w14:textId="54EF732F" w:rsidR="003E47F2" w:rsidRPr="00CE6B93" w:rsidRDefault="003E47F2" w:rsidP="003E47F2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Carlos Fernández Salinas - </w:t>
            </w:r>
            <w:proofErr w:type="gramStart"/>
            <w:r w:rsidR="00A87B25">
              <w:rPr>
                <w:bCs/>
                <w:color w:val="auto"/>
                <w:lang w:val="es-ES"/>
              </w:rPr>
              <w:t>J</w:t>
            </w:r>
            <w:r w:rsidR="00122788" w:rsidRPr="00122788">
              <w:rPr>
                <w:bCs/>
                <w:color w:val="auto"/>
                <w:lang w:val="es-ES"/>
              </w:rPr>
              <w:t>efe</w:t>
            </w:r>
            <w:proofErr w:type="gramEnd"/>
            <w:r w:rsidR="00122788" w:rsidRPr="00122788">
              <w:rPr>
                <w:bCs/>
                <w:color w:val="auto"/>
                <w:lang w:val="es-ES"/>
              </w:rPr>
              <w:t xml:space="preserve"> de área de VTS</w:t>
            </w:r>
            <w:r w:rsidR="00A87B25">
              <w:rPr>
                <w:bCs/>
                <w:color w:val="auto"/>
                <w:lang w:val="es-ES"/>
              </w:rPr>
              <w:t xml:space="preserve">, </w:t>
            </w:r>
            <w:r w:rsidRPr="00CE6B93">
              <w:rPr>
                <w:bCs/>
                <w:color w:val="auto"/>
                <w:lang w:val="es-ES"/>
              </w:rPr>
              <w:t>Salvamento Marítimo</w:t>
            </w:r>
          </w:p>
        </w:tc>
      </w:tr>
      <w:tr w:rsidR="001C278B" w:rsidRPr="00CE6B93" w14:paraId="20F2C40D" w14:textId="77777777" w:rsidTr="00BE39E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E2A1A09" w14:textId="1FD74D1A" w:rsidR="001C278B" w:rsidRPr="00CE6B93" w:rsidRDefault="00621E34" w:rsidP="001C278B">
            <w:pPr>
              <w:pStyle w:val="Textedesaisie"/>
              <w:ind w:firstLine="147"/>
              <w:rPr>
                <w:b/>
                <w:color w:val="808080"/>
                <w:lang w:val="es-ES"/>
              </w:rPr>
            </w:pPr>
            <w:r w:rsidRPr="00CE6B93">
              <w:rPr>
                <w:b/>
                <w:color w:val="808080"/>
                <w:lang w:val="es-ES"/>
              </w:rPr>
              <w:t>12</w:t>
            </w:r>
            <w:r w:rsidR="00095673">
              <w:rPr>
                <w:b/>
                <w:color w:val="808080"/>
                <w:lang w:val="es-ES"/>
              </w:rPr>
              <w:t>4</w:t>
            </w:r>
            <w:r w:rsidRPr="00CE6B93">
              <w:rPr>
                <w:b/>
                <w:color w:val="808080"/>
                <w:lang w:val="es-ES"/>
              </w:rPr>
              <w:t>5</w:t>
            </w:r>
            <w:r w:rsidR="0009594E" w:rsidRPr="00CE6B93">
              <w:rPr>
                <w:b/>
                <w:color w:val="808080"/>
                <w:lang w:val="es-ES"/>
              </w:rPr>
              <w:t xml:space="preserve"> </w:t>
            </w:r>
            <w:r w:rsidR="001C278B" w:rsidRPr="00CE6B93">
              <w:rPr>
                <w:b/>
                <w:color w:val="808080"/>
                <w:lang w:val="es-ES"/>
              </w:rPr>
              <w:t xml:space="preserve">– </w:t>
            </w:r>
            <w:r w:rsidRPr="00CE6B93">
              <w:rPr>
                <w:b/>
                <w:color w:val="808080"/>
                <w:lang w:val="es-ES"/>
              </w:rPr>
              <w:t>1</w:t>
            </w:r>
            <w:r w:rsidR="00095673">
              <w:rPr>
                <w:b/>
                <w:color w:val="808080"/>
                <w:lang w:val="es-ES"/>
              </w:rPr>
              <w:t>250</w:t>
            </w:r>
          </w:p>
        </w:tc>
        <w:tc>
          <w:tcPr>
            <w:tcW w:w="8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3589C4" w14:textId="6EA4547B" w:rsidR="001C278B" w:rsidRPr="00CE6B93" w:rsidRDefault="00FC2A95" w:rsidP="001C278B">
            <w:pPr>
              <w:pStyle w:val="Textedesaisie"/>
              <w:ind w:firstLine="146"/>
              <w:rPr>
                <w:lang w:val="es-ES"/>
              </w:rPr>
            </w:pPr>
            <w:r w:rsidRPr="00CE6B93">
              <w:rPr>
                <w:b/>
                <w:color w:val="808080"/>
                <w:lang w:val="es-ES"/>
              </w:rPr>
              <w:t>Descanso</w:t>
            </w:r>
          </w:p>
        </w:tc>
      </w:tr>
      <w:tr w:rsidR="00423064" w:rsidRPr="00CE6B93" w14:paraId="4450663C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1C57E1C5" w14:textId="575E520F" w:rsidR="00423064" w:rsidRPr="00CE6B93" w:rsidRDefault="00621E34" w:rsidP="00423064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>1</w:t>
            </w:r>
            <w:r w:rsidR="00095673">
              <w:rPr>
                <w:b/>
                <w:lang w:val="es-ES"/>
              </w:rPr>
              <w:t>250</w:t>
            </w:r>
            <w:r w:rsidR="0009594E" w:rsidRPr="00CE6B93">
              <w:rPr>
                <w:b/>
                <w:lang w:val="es-ES"/>
              </w:rPr>
              <w:t xml:space="preserve"> </w:t>
            </w:r>
            <w:r w:rsidR="00423064" w:rsidRPr="00CE6B93">
              <w:rPr>
                <w:b/>
                <w:lang w:val="es-ES"/>
              </w:rPr>
              <w:t xml:space="preserve">– </w:t>
            </w:r>
            <w:r w:rsidRPr="00CE6B93">
              <w:rPr>
                <w:b/>
                <w:lang w:val="es-ES"/>
              </w:rPr>
              <w:t>1</w:t>
            </w:r>
            <w:r w:rsidR="00095673">
              <w:rPr>
                <w:b/>
                <w:lang w:val="es-ES"/>
              </w:rPr>
              <w:t>350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727D0985" w14:textId="27C247DF" w:rsidR="00423064" w:rsidRPr="00CE6B93" w:rsidRDefault="0032791B" w:rsidP="0071052A">
            <w:pPr>
              <w:pStyle w:val="Textedesaisie"/>
              <w:ind w:left="146"/>
              <w:rPr>
                <w:b/>
                <w:lang w:val="es-ES"/>
              </w:rPr>
            </w:pPr>
            <w:proofErr w:type="spellStart"/>
            <w:r w:rsidRPr="00CE6B93">
              <w:rPr>
                <w:b/>
                <w:lang w:val="es-ES"/>
              </w:rPr>
              <w:t>Sesion</w:t>
            </w:r>
            <w:proofErr w:type="spellEnd"/>
            <w:r w:rsidRPr="00CE6B93">
              <w:rPr>
                <w:b/>
                <w:lang w:val="es-ES"/>
              </w:rPr>
              <w:t xml:space="preserve"> 2 </w:t>
            </w:r>
            <w:r w:rsidR="00C046E4" w:rsidRPr="00CE6B93">
              <w:rPr>
                <w:b/>
                <w:lang w:val="es-ES"/>
              </w:rPr>
              <w:t>–</w:t>
            </w:r>
            <w:r w:rsidRPr="00CE6B93">
              <w:rPr>
                <w:b/>
                <w:lang w:val="es-ES"/>
              </w:rPr>
              <w:t xml:space="preserve"> </w:t>
            </w:r>
            <w:proofErr w:type="spellStart"/>
            <w:r w:rsidRPr="00CE6B93">
              <w:rPr>
                <w:b/>
                <w:lang w:val="es-ES"/>
              </w:rPr>
              <w:t>Presenta</w:t>
            </w:r>
            <w:r w:rsidR="00C046E4" w:rsidRPr="00CE6B93">
              <w:rPr>
                <w:b/>
                <w:lang w:val="es-ES"/>
              </w:rPr>
              <w:t>cion</w:t>
            </w:r>
            <w:proofErr w:type="spellEnd"/>
            <w:r w:rsidR="00C046E4" w:rsidRPr="00CE6B93">
              <w:rPr>
                <w:b/>
                <w:lang w:val="es-ES"/>
              </w:rPr>
              <w:t xml:space="preserve"> y</w:t>
            </w:r>
            <w:r w:rsidRPr="00CE6B93">
              <w:rPr>
                <w:b/>
                <w:lang w:val="es-ES"/>
              </w:rPr>
              <w:t xml:space="preserve"> </w:t>
            </w:r>
            <w:r w:rsidR="0071052A" w:rsidRPr="00CE6B93">
              <w:rPr>
                <w:b/>
                <w:lang w:val="es-ES"/>
              </w:rPr>
              <w:t xml:space="preserve">debate con expertos 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F0F5"/>
          </w:tcPr>
          <w:p w14:paraId="41E3340B" w14:textId="00F96161" w:rsidR="00423064" w:rsidRPr="00CE6B93" w:rsidRDefault="00423064" w:rsidP="00CB2699">
            <w:pPr>
              <w:pStyle w:val="Textedesaisie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 xml:space="preserve">  </w:t>
            </w:r>
            <w:r w:rsidR="00F91A15" w:rsidRPr="00CE6B93">
              <w:rPr>
                <w:b/>
                <w:lang w:val="es-ES"/>
              </w:rPr>
              <w:t>Moderador</w:t>
            </w:r>
            <w:r w:rsidRPr="00CE6B93">
              <w:rPr>
                <w:b/>
                <w:lang w:val="es-ES"/>
              </w:rPr>
              <w:t>:</w:t>
            </w:r>
            <w:r w:rsidR="00587DFA" w:rsidRPr="00CE6B93">
              <w:rPr>
                <w:b/>
                <w:lang w:val="es-ES"/>
              </w:rPr>
              <w:t xml:space="preserve"> </w:t>
            </w:r>
            <w:r w:rsidR="00A86535">
              <w:rPr>
                <w:b/>
                <w:lang w:val="es-ES"/>
              </w:rPr>
              <w:t>Carlos Fernández Salinas</w:t>
            </w:r>
          </w:p>
        </w:tc>
      </w:tr>
      <w:tr w:rsidR="001953F6" w:rsidRPr="001E18D9" w14:paraId="07FBD638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646" w14:textId="79E4703D" w:rsidR="001953F6" w:rsidRPr="00CE6B93" w:rsidRDefault="001953F6" w:rsidP="001953F6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lang w:val="es-ES"/>
              </w:rPr>
              <w:t>1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2A66" w14:textId="7A601480" w:rsidR="001953F6" w:rsidRPr="00FB08D0" w:rsidRDefault="00FB08D0" w:rsidP="001953F6">
            <w:pPr>
              <w:pStyle w:val="Textedesaisie"/>
              <w:ind w:left="146"/>
              <w:rPr>
                <w:rFonts w:eastAsia="MS Mincho"/>
                <w:color w:val="auto"/>
                <w:lang w:val="es-ES" w:eastAsia="ja-JP"/>
              </w:rPr>
            </w:pPr>
            <w:r w:rsidRPr="00FB08D0">
              <w:rPr>
                <w:rFonts w:eastAsia="MS Mincho"/>
                <w:color w:val="auto"/>
                <w:lang w:val="es-ES" w:eastAsia="ja-JP"/>
              </w:rPr>
              <w:t>Rol de los VTS en la Argentina y su futuro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6545" w14:textId="5E6361B8" w:rsidR="001953F6" w:rsidRPr="003E27EF" w:rsidRDefault="007008A1" w:rsidP="001953F6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>
              <w:rPr>
                <w:bCs/>
                <w:color w:val="auto"/>
                <w:lang w:val="es-ES"/>
              </w:rPr>
              <w:t>S</w:t>
            </w:r>
            <w:r w:rsidRPr="007008A1">
              <w:rPr>
                <w:bCs/>
                <w:color w:val="auto"/>
                <w:lang w:val="es-ES"/>
              </w:rPr>
              <w:t xml:space="preserve">ergio </w:t>
            </w:r>
            <w:r>
              <w:rPr>
                <w:bCs/>
                <w:color w:val="auto"/>
                <w:lang w:val="es-ES"/>
              </w:rPr>
              <w:t>G</w:t>
            </w:r>
            <w:r w:rsidRPr="007008A1">
              <w:rPr>
                <w:bCs/>
                <w:color w:val="auto"/>
                <w:lang w:val="es-ES"/>
              </w:rPr>
              <w:t xml:space="preserve">abriel </w:t>
            </w:r>
            <w:r>
              <w:rPr>
                <w:bCs/>
                <w:color w:val="auto"/>
                <w:lang w:val="es-ES"/>
              </w:rPr>
              <w:t>C</w:t>
            </w:r>
            <w:r w:rsidRPr="007008A1">
              <w:rPr>
                <w:bCs/>
                <w:color w:val="auto"/>
                <w:lang w:val="es-ES"/>
              </w:rPr>
              <w:t>ernadas</w:t>
            </w:r>
            <w:r>
              <w:rPr>
                <w:bCs/>
                <w:color w:val="auto"/>
                <w:lang w:val="es-ES"/>
              </w:rPr>
              <w:t xml:space="preserve"> - </w:t>
            </w:r>
            <w:proofErr w:type="gramStart"/>
            <w:r w:rsidR="00112247" w:rsidRPr="00112247">
              <w:rPr>
                <w:bCs/>
                <w:color w:val="auto"/>
                <w:lang w:val="es-ES"/>
              </w:rPr>
              <w:t>Jefe</w:t>
            </w:r>
            <w:proofErr w:type="gramEnd"/>
            <w:r w:rsidR="00112247" w:rsidRPr="00112247">
              <w:rPr>
                <w:bCs/>
                <w:color w:val="auto"/>
                <w:lang w:val="es-ES"/>
              </w:rPr>
              <w:t xml:space="preserve"> de la División VTS</w:t>
            </w:r>
            <w:r w:rsidR="0078306E">
              <w:rPr>
                <w:bCs/>
                <w:color w:val="auto"/>
                <w:lang w:val="es-ES"/>
              </w:rPr>
              <w:t>,</w:t>
            </w:r>
            <w:r w:rsidRPr="007008A1">
              <w:rPr>
                <w:bCs/>
                <w:color w:val="auto"/>
                <w:lang w:val="es-ES"/>
              </w:rPr>
              <w:t xml:space="preserve"> </w:t>
            </w:r>
            <w:r w:rsidR="003E27EF" w:rsidRPr="003E27EF">
              <w:rPr>
                <w:bCs/>
                <w:color w:val="auto"/>
                <w:lang w:val="es-ES"/>
              </w:rPr>
              <w:t>Prefectura Naval Argentina</w:t>
            </w:r>
          </w:p>
        </w:tc>
      </w:tr>
      <w:tr w:rsidR="001953F6" w:rsidRPr="001E18D9" w14:paraId="476B0630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F576" w14:textId="7109A3E6" w:rsidR="001953F6" w:rsidRPr="00CE6B93" w:rsidRDefault="001953F6" w:rsidP="001953F6">
            <w:pPr>
              <w:pStyle w:val="Textedesaisie"/>
              <w:ind w:firstLine="147"/>
              <w:rPr>
                <w:lang w:val="es-ES"/>
              </w:rPr>
            </w:pPr>
            <w:r w:rsidRPr="00CE6B93">
              <w:rPr>
                <w:lang w:val="es-ES"/>
              </w:rPr>
              <w:t>1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6969" w14:textId="01C51EF8" w:rsidR="001953F6" w:rsidRPr="00CE6B93" w:rsidRDefault="004863F5" w:rsidP="001953F6">
            <w:pPr>
              <w:pStyle w:val="Textedesaisie"/>
              <w:ind w:left="146"/>
              <w:rPr>
                <w:color w:val="auto"/>
                <w:lang w:val="es-ES"/>
              </w:rPr>
            </w:pPr>
            <w:r w:rsidRPr="004863F5">
              <w:rPr>
                <w:bCs/>
                <w:color w:val="auto"/>
                <w:lang w:val="es-ES"/>
              </w:rPr>
              <w:t>La gestión del tráfico marítimo en el Derecho internacional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CE2A" w14:textId="1830AD72" w:rsidR="001953F6" w:rsidRPr="000634C4" w:rsidRDefault="001953F6" w:rsidP="001953F6">
            <w:pPr>
              <w:pStyle w:val="Textedesaisie"/>
              <w:ind w:left="146"/>
              <w:rPr>
                <w:b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Hernán del Frade - </w:t>
            </w:r>
            <w:proofErr w:type="gramStart"/>
            <w:r w:rsidR="000634C4" w:rsidRPr="000634C4">
              <w:rPr>
                <w:bCs/>
                <w:color w:val="auto"/>
                <w:lang w:val="es-ES"/>
              </w:rPr>
              <w:t>Consejero</w:t>
            </w:r>
            <w:proofErr w:type="gramEnd"/>
            <w:r w:rsidR="000634C4" w:rsidRPr="000634C4">
              <w:rPr>
                <w:bCs/>
                <w:color w:val="auto"/>
                <w:lang w:val="es-ES"/>
              </w:rPr>
              <w:t xml:space="preserve"> Técnico de Seguridad y Medio Ambiente</w:t>
            </w:r>
            <w:r w:rsidR="000634C4">
              <w:rPr>
                <w:bCs/>
                <w:color w:val="auto"/>
                <w:lang w:val="es-ES"/>
              </w:rPr>
              <w:t>, DGMM</w:t>
            </w:r>
          </w:p>
        </w:tc>
      </w:tr>
      <w:tr w:rsidR="001953F6" w:rsidRPr="001E18D9" w14:paraId="4E61E56E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2E48" w14:textId="19E1B547" w:rsidR="001953F6" w:rsidRPr="00CE6B93" w:rsidRDefault="001953F6" w:rsidP="001953F6">
            <w:pPr>
              <w:pStyle w:val="Textedesaisie"/>
              <w:ind w:firstLine="147"/>
              <w:rPr>
                <w:lang w:val="es-ES"/>
              </w:rPr>
            </w:pPr>
            <w:r w:rsidRPr="00CE6B93">
              <w:rPr>
                <w:lang w:val="es-ES"/>
              </w:rPr>
              <w:t>1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34C1" w14:textId="4E393C1C" w:rsidR="001953F6" w:rsidRPr="00CE6B93" w:rsidRDefault="001953F6" w:rsidP="001953F6">
            <w:pPr>
              <w:pStyle w:val="Textedesaisie"/>
              <w:ind w:left="146"/>
              <w:rPr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>Consideraciones practicas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BD96" w14:textId="3096E3C3" w:rsidR="001953F6" w:rsidRPr="00CE6B93" w:rsidRDefault="001953F6" w:rsidP="001953F6">
            <w:pPr>
              <w:pStyle w:val="Textedesaisie"/>
              <w:ind w:left="146"/>
              <w:rPr>
                <w:b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José Cristóbal Maraver </w:t>
            </w:r>
            <w:r w:rsidR="00FC52BF">
              <w:rPr>
                <w:bCs/>
                <w:color w:val="auto"/>
                <w:lang w:val="es-ES"/>
              </w:rPr>
              <w:t>–</w:t>
            </w:r>
            <w:r w:rsidRPr="00CE6B93">
              <w:rPr>
                <w:bCs/>
                <w:color w:val="auto"/>
                <w:lang w:val="es-ES"/>
              </w:rPr>
              <w:t xml:space="preserve"> </w:t>
            </w:r>
            <w:r w:rsidR="00FC52BF">
              <w:rPr>
                <w:bCs/>
                <w:color w:val="auto"/>
                <w:lang w:val="es-ES"/>
              </w:rPr>
              <w:t xml:space="preserve">Subjefe, </w:t>
            </w:r>
            <w:r w:rsidRPr="00CE6B93">
              <w:rPr>
                <w:bCs/>
                <w:color w:val="auto"/>
                <w:lang w:val="es-ES"/>
              </w:rPr>
              <w:t>VTS Tarifa</w:t>
            </w:r>
          </w:p>
        </w:tc>
      </w:tr>
      <w:tr w:rsidR="001953F6" w:rsidRPr="001E18D9" w14:paraId="604CB33C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7475" w14:textId="7F550136" w:rsidR="001953F6" w:rsidRPr="00CE6B93" w:rsidRDefault="00DD665A" w:rsidP="001953F6">
            <w:pPr>
              <w:pStyle w:val="Textedesaisie"/>
              <w:ind w:firstLine="147"/>
              <w:rPr>
                <w:lang w:val="es-ES"/>
              </w:rPr>
            </w:pPr>
            <w:r>
              <w:rPr>
                <w:lang w:val="es-ES"/>
              </w:rPr>
              <w:t>1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70E9" w14:textId="2BCA4572" w:rsidR="001953F6" w:rsidRPr="00CE6B93" w:rsidRDefault="00DD665A" w:rsidP="001953F6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>
              <w:rPr>
                <w:bCs/>
                <w:color w:val="auto"/>
                <w:lang w:val="es-ES"/>
              </w:rPr>
              <w:t>La importancia de las comunicaciones VTS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294A1" w14:textId="454EE461" w:rsidR="001953F6" w:rsidRPr="00CE6B93" w:rsidRDefault="00FC52BF" w:rsidP="001953F6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FC52BF">
              <w:rPr>
                <w:bCs/>
                <w:color w:val="auto"/>
                <w:lang w:val="es-ES"/>
              </w:rPr>
              <w:t>Fernando Álvarez Marías</w:t>
            </w:r>
            <w:r w:rsidR="00663382">
              <w:rPr>
                <w:bCs/>
                <w:color w:val="auto"/>
                <w:lang w:val="es-ES"/>
              </w:rPr>
              <w:t xml:space="preserve"> </w:t>
            </w:r>
            <w:r w:rsidR="00E16676" w:rsidRPr="00CE6B93">
              <w:rPr>
                <w:bCs/>
                <w:color w:val="auto"/>
                <w:lang w:val="es-ES"/>
              </w:rPr>
              <w:t>-</w:t>
            </w:r>
            <w:r w:rsidR="00663382">
              <w:rPr>
                <w:bCs/>
                <w:color w:val="auto"/>
                <w:lang w:val="es-ES"/>
              </w:rPr>
              <w:t xml:space="preserve"> </w:t>
            </w:r>
            <w:r w:rsidR="000A49C4" w:rsidRPr="000A49C4">
              <w:rPr>
                <w:bCs/>
                <w:color w:val="auto"/>
                <w:lang w:val="es-ES"/>
              </w:rPr>
              <w:t>Instructor VTS</w:t>
            </w:r>
            <w:r w:rsidR="000A49C4">
              <w:rPr>
                <w:bCs/>
                <w:color w:val="auto"/>
                <w:lang w:val="es-ES"/>
              </w:rPr>
              <w:t>,</w:t>
            </w:r>
            <w:r w:rsidR="000A49C4" w:rsidRPr="000A49C4">
              <w:rPr>
                <w:bCs/>
                <w:color w:val="auto"/>
                <w:lang w:val="es-ES"/>
              </w:rPr>
              <w:t xml:space="preserve"> Centro Jovellanos</w:t>
            </w:r>
            <w:r w:rsidR="00663382">
              <w:rPr>
                <w:bCs/>
                <w:color w:val="auto"/>
                <w:lang w:val="es-ES"/>
              </w:rPr>
              <w:t xml:space="preserve"> </w:t>
            </w:r>
            <w:r w:rsidR="000A49C4">
              <w:rPr>
                <w:bCs/>
                <w:color w:val="auto"/>
                <w:lang w:val="es-ES"/>
              </w:rPr>
              <w:t xml:space="preserve">Salvamento </w:t>
            </w:r>
            <w:proofErr w:type="spellStart"/>
            <w:r w:rsidR="000A49C4">
              <w:rPr>
                <w:bCs/>
                <w:color w:val="auto"/>
                <w:lang w:val="es-ES"/>
              </w:rPr>
              <w:t>Maritimo</w:t>
            </w:r>
            <w:proofErr w:type="spellEnd"/>
          </w:p>
        </w:tc>
      </w:tr>
      <w:tr w:rsidR="001953F6" w:rsidRPr="00CE6B93" w14:paraId="13A4A947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459D027B" w14:textId="7AFF8406" w:rsidR="001953F6" w:rsidRPr="00CE6B93" w:rsidRDefault="001953F6" w:rsidP="001953F6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>1</w:t>
            </w:r>
            <w:r w:rsidR="007F7AD2">
              <w:rPr>
                <w:b/>
                <w:lang w:val="es-ES"/>
              </w:rPr>
              <w:t>350</w:t>
            </w:r>
            <w:r w:rsidRPr="00CE6B93">
              <w:rPr>
                <w:b/>
                <w:lang w:val="es-ES"/>
              </w:rPr>
              <w:t xml:space="preserve"> – 14</w:t>
            </w:r>
            <w:r w:rsidR="007F7AD2">
              <w:rPr>
                <w:b/>
                <w:lang w:val="es-ES"/>
              </w:rPr>
              <w:t>20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337505D2" w14:textId="1BD96728" w:rsidR="001953F6" w:rsidRPr="00CE6B93" w:rsidRDefault="001953F6" w:rsidP="001953F6">
            <w:pPr>
              <w:pStyle w:val="Textedesaisie"/>
              <w:ind w:left="146"/>
              <w:rPr>
                <w:b/>
                <w:lang w:val="es-ES"/>
              </w:rPr>
            </w:pPr>
            <w:proofErr w:type="spellStart"/>
            <w:r w:rsidRPr="00CE6B93">
              <w:rPr>
                <w:b/>
                <w:lang w:val="es-ES"/>
              </w:rPr>
              <w:t>Sesion</w:t>
            </w:r>
            <w:proofErr w:type="spellEnd"/>
            <w:r w:rsidRPr="00CE6B93">
              <w:rPr>
                <w:b/>
                <w:lang w:val="es-ES"/>
              </w:rPr>
              <w:t xml:space="preserve"> 3 – Clausura 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2B6D1AAA" w14:textId="26C7EA96" w:rsidR="001953F6" w:rsidRPr="00CE6B93" w:rsidRDefault="001953F6" w:rsidP="001953F6">
            <w:pPr>
              <w:pStyle w:val="Textedesaisie"/>
              <w:rPr>
                <w:b/>
                <w:lang w:val="es-ES"/>
              </w:rPr>
            </w:pPr>
            <w:r w:rsidRPr="00CE6B93">
              <w:rPr>
                <w:b/>
                <w:lang w:val="es-ES"/>
              </w:rPr>
              <w:t xml:space="preserve">  Moderador: Hernán del Frade</w:t>
            </w:r>
          </w:p>
        </w:tc>
      </w:tr>
      <w:tr w:rsidR="00336AFD" w:rsidRPr="001E18D9" w14:paraId="64768554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8361" w14:textId="5E07B292" w:rsidR="00336AFD" w:rsidRPr="00CE6B93" w:rsidRDefault="0088529B" w:rsidP="00A067A1">
            <w:pPr>
              <w:pStyle w:val="Textedesaisie"/>
              <w:ind w:firstLine="147"/>
              <w:rPr>
                <w:lang w:val="es-ES"/>
              </w:rPr>
            </w:pPr>
            <w:r>
              <w:rPr>
                <w:lang w:val="es-ES"/>
              </w:rPr>
              <w:t>1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5FDAE" w14:textId="13034445" w:rsidR="00336AFD" w:rsidRPr="00A70643" w:rsidRDefault="00A70643" w:rsidP="00067392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A70643">
              <w:rPr>
                <w:bCs/>
                <w:color w:val="auto"/>
                <w:lang w:val="es-ES"/>
              </w:rPr>
              <w:t>Obligaciones del Estado con el VTS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9CBA" w14:textId="54233D7E" w:rsidR="00336AFD" w:rsidRPr="00CE6B93" w:rsidRDefault="008E2C4D" w:rsidP="00A067A1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7F46B3">
              <w:rPr>
                <w:bCs/>
                <w:color w:val="auto"/>
                <w:lang w:val="es-ES"/>
              </w:rPr>
              <w:t>Andrés González Peña</w:t>
            </w:r>
            <w:r>
              <w:rPr>
                <w:bCs/>
                <w:color w:val="auto"/>
                <w:lang w:val="es-ES"/>
              </w:rPr>
              <w:t xml:space="preserve"> </w:t>
            </w:r>
            <w:r w:rsidR="00112247">
              <w:rPr>
                <w:bCs/>
                <w:color w:val="auto"/>
                <w:lang w:val="es-ES"/>
              </w:rPr>
              <w:t>-</w:t>
            </w:r>
            <w:r>
              <w:rPr>
                <w:bCs/>
                <w:color w:val="auto"/>
                <w:lang w:val="es-ES"/>
              </w:rPr>
              <w:t xml:space="preserve"> </w:t>
            </w:r>
            <w:proofErr w:type="spellStart"/>
            <w:r w:rsidR="0078306E">
              <w:rPr>
                <w:bCs/>
                <w:color w:val="auto"/>
                <w:lang w:val="es-ES"/>
              </w:rPr>
              <w:t>Capitan</w:t>
            </w:r>
            <w:proofErr w:type="spellEnd"/>
            <w:r w:rsidR="0078306E">
              <w:rPr>
                <w:bCs/>
                <w:color w:val="auto"/>
                <w:lang w:val="es-ES"/>
              </w:rPr>
              <w:t xml:space="preserve"> de Fragata, </w:t>
            </w:r>
            <w:r w:rsidR="003E27EF">
              <w:rPr>
                <w:bCs/>
                <w:color w:val="auto"/>
                <w:lang w:val="es-ES"/>
              </w:rPr>
              <w:t>DIRECTEMAR</w:t>
            </w:r>
          </w:p>
        </w:tc>
      </w:tr>
      <w:tr w:rsidR="001953F6" w:rsidRPr="00CE6B93" w14:paraId="674221BC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DF932" w14:textId="19071F32" w:rsidR="001953F6" w:rsidRPr="00CE6B93" w:rsidRDefault="001953F6" w:rsidP="001953F6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lang w:val="es-ES"/>
              </w:rPr>
              <w:t>10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DEE0D" w14:textId="11673DBC" w:rsidR="001953F6" w:rsidRPr="00CE6B93" w:rsidRDefault="001953F6" w:rsidP="001953F6">
            <w:pPr>
              <w:pStyle w:val="Textedesaisie"/>
              <w:ind w:left="146"/>
              <w:rPr>
                <w:b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>Comentarios finales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2F01" w14:textId="673D0DEB" w:rsidR="001953F6" w:rsidRPr="00CE6B93" w:rsidRDefault="001953F6" w:rsidP="001953F6">
            <w:pPr>
              <w:pStyle w:val="Textedesaisie"/>
              <w:ind w:left="146"/>
              <w:rPr>
                <w:b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Carlos </w:t>
            </w:r>
            <w:r w:rsidR="00B71EF2">
              <w:rPr>
                <w:bCs/>
                <w:color w:val="auto"/>
                <w:lang w:val="es-ES"/>
              </w:rPr>
              <w:t xml:space="preserve">Fernandez </w:t>
            </w:r>
            <w:r w:rsidRPr="00CE6B93">
              <w:rPr>
                <w:bCs/>
                <w:color w:val="auto"/>
                <w:lang w:val="es-ES"/>
              </w:rPr>
              <w:t>Salinas</w:t>
            </w:r>
          </w:p>
        </w:tc>
      </w:tr>
      <w:tr w:rsidR="001953F6" w:rsidRPr="00CE6B93" w14:paraId="438AD025" w14:textId="77777777" w:rsidTr="000F6EC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184B" w14:textId="20B668D5" w:rsidR="001953F6" w:rsidRPr="00CE6B93" w:rsidRDefault="001953F6" w:rsidP="001953F6">
            <w:pPr>
              <w:pStyle w:val="Textedesaisie"/>
              <w:ind w:firstLine="147"/>
              <w:rPr>
                <w:b/>
                <w:lang w:val="es-ES"/>
              </w:rPr>
            </w:pPr>
            <w:r w:rsidRPr="00CE6B93">
              <w:rPr>
                <w:lang w:val="es-ES"/>
              </w:rPr>
              <w:t>5 min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0F5F9" w14:textId="45B7278D" w:rsidR="001953F6" w:rsidRPr="00CE6B93" w:rsidRDefault="001953F6" w:rsidP="001953F6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>Clausura</w:t>
            </w:r>
          </w:p>
        </w:tc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92DB2" w14:textId="0D3FD8C1" w:rsidR="001953F6" w:rsidRPr="00CE6B93" w:rsidRDefault="001953F6" w:rsidP="001953F6">
            <w:pPr>
              <w:pStyle w:val="Textedesaisie"/>
              <w:ind w:left="146"/>
              <w:rPr>
                <w:bCs/>
                <w:color w:val="auto"/>
                <w:lang w:val="es-ES"/>
              </w:rPr>
            </w:pPr>
            <w:r w:rsidRPr="00CE6B93">
              <w:rPr>
                <w:bCs/>
                <w:color w:val="auto"/>
                <w:lang w:val="es-ES"/>
              </w:rPr>
              <w:t xml:space="preserve">Omar </w:t>
            </w:r>
            <w:proofErr w:type="spellStart"/>
            <w:r w:rsidRPr="00CE6B93">
              <w:rPr>
                <w:bCs/>
                <w:color w:val="auto"/>
                <w:lang w:val="es-ES"/>
              </w:rPr>
              <w:t>Frits</w:t>
            </w:r>
            <w:proofErr w:type="spellEnd"/>
            <w:r w:rsidRPr="00CE6B93">
              <w:rPr>
                <w:bCs/>
                <w:color w:val="auto"/>
                <w:lang w:val="es-ES"/>
              </w:rPr>
              <w:t xml:space="preserve"> Eriksson</w:t>
            </w:r>
          </w:p>
        </w:tc>
      </w:tr>
    </w:tbl>
    <w:p w14:paraId="38179C04" w14:textId="77777777" w:rsidR="00FB442F" w:rsidRPr="00CE6B93" w:rsidRDefault="00FB442F" w:rsidP="00540890">
      <w:pPr>
        <w:spacing w:line="240" w:lineRule="auto"/>
        <w:rPr>
          <w:lang w:val="es-ES"/>
        </w:rPr>
      </w:pPr>
    </w:p>
    <w:sectPr w:rsidR="00FB442F" w:rsidRPr="00CE6B93" w:rsidSect="00695E1B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397" w:right="765" w:bottom="567" w:left="907" w:header="567" w:footer="510" w:gutter="0"/>
      <w:cols w:space="48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94FC6" w14:textId="77777777" w:rsidR="00C703A9" w:rsidRDefault="00C703A9" w:rsidP="008C27BF">
      <w:r>
        <w:separator/>
      </w:r>
    </w:p>
  </w:endnote>
  <w:endnote w:type="continuationSeparator" w:id="0">
    <w:p w14:paraId="5754B183" w14:textId="77777777" w:rsidR="00C703A9" w:rsidRDefault="00C703A9" w:rsidP="008C27BF">
      <w:r>
        <w:continuationSeparator/>
      </w:r>
    </w:p>
  </w:endnote>
  <w:endnote w:type="continuationNotice" w:id="1">
    <w:p w14:paraId="726E7211" w14:textId="77777777" w:rsidR="00C703A9" w:rsidRDefault="00C703A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06EFB" w14:textId="77777777" w:rsidR="00942E18" w:rsidRDefault="00942E18" w:rsidP="008C27BF">
    <w:pPr>
      <w:pStyle w:val="Footer"/>
    </w:pPr>
    <w:r>
      <w:rPr>
        <w:noProof/>
        <w:lang w:val="es-MX" w:eastAsia="es-MX"/>
      </w:rPr>
      <w:drawing>
        <wp:anchor distT="0" distB="0" distL="114300" distR="114300" simplePos="0" relativeHeight="251658242" behindDoc="1" locked="0" layoutInCell="1" allowOverlap="1" wp14:anchorId="5E881427" wp14:editId="257A00F3">
          <wp:simplePos x="0" y="0"/>
          <wp:positionH relativeFrom="page">
            <wp:posOffset>543560</wp:posOffset>
          </wp:positionH>
          <wp:positionV relativeFrom="page">
            <wp:posOffset>9725025</wp:posOffset>
          </wp:positionV>
          <wp:extent cx="3247390" cy="72390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7390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8E9BA1" w14:textId="77777777" w:rsidR="00942E18" w:rsidRDefault="00942E18" w:rsidP="008C27BF">
    <w:pPr>
      <w:pStyle w:val="Footer"/>
    </w:pPr>
  </w:p>
  <w:p w14:paraId="46F5407C" w14:textId="77777777" w:rsidR="00942E18" w:rsidRDefault="00942E18" w:rsidP="008C27BF">
    <w:pPr>
      <w:pStyle w:val="Footer"/>
    </w:pPr>
  </w:p>
  <w:p w14:paraId="49B7BC73" w14:textId="77777777" w:rsidR="00942E18" w:rsidRDefault="00942E18" w:rsidP="008C27BF">
    <w:pPr>
      <w:pStyle w:val="Footer"/>
    </w:pPr>
  </w:p>
  <w:p w14:paraId="28C554BB" w14:textId="7D5E81C6" w:rsidR="00942E18" w:rsidRPr="006F0F72" w:rsidRDefault="00942E18" w:rsidP="006F0F72">
    <w:pPr>
      <w:pStyle w:val="Numrotationdepage"/>
    </w:pPr>
    <w:r w:rsidRPr="00B67422">
      <w:rPr>
        <w:b/>
        <w:color w:val="FFE500"/>
        <w:sz w:val="20"/>
        <w:szCs w:val="20"/>
      </w:rPr>
      <w:t>___</w:t>
    </w:r>
    <w:proofErr w:type="gramStart"/>
    <w:r w:rsidRPr="00B67422">
      <w:rPr>
        <w:b/>
        <w:color w:val="FFE500"/>
        <w:sz w:val="20"/>
        <w:szCs w:val="20"/>
      </w:rPr>
      <w:t>_</w:t>
    </w:r>
    <w:r w:rsidRPr="006F0F72">
      <w:t xml:space="preserve">  P</w:t>
    </w:r>
    <w:proofErr w:type="gramEnd"/>
    <w:r w:rsidRPr="006F0F72"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0F042F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636FA" w14:textId="77777777" w:rsidR="00942E18" w:rsidRPr="00442889" w:rsidRDefault="00942E18" w:rsidP="008C27BF">
    <w:pPr>
      <w:pStyle w:val="Footer"/>
    </w:pPr>
    <w:r>
      <w:rPr>
        <w:noProof/>
        <w:lang w:val="es-MX" w:eastAsia="es-MX"/>
      </w:rPr>
      <w:drawing>
        <wp:anchor distT="0" distB="0" distL="114300" distR="114300" simplePos="0" relativeHeight="251658240" behindDoc="1" locked="0" layoutInCell="1" allowOverlap="1" wp14:anchorId="16EC573F" wp14:editId="03DBC835">
          <wp:simplePos x="0" y="0"/>
          <wp:positionH relativeFrom="page">
            <wp:posOffset>542925</wp:posOffset>
          </wp:positionH>
          <wp:positionV relativeFrom="page">
            <wp:posOffset>9725025</wp:posOffset>
          </wp:positionV>
          <wp:extent cx="3247390" cy="723900"/>
          <wp:effectExtent l="0" t="0" r="0" b="0"/>
          <wp:wrapNone/>
          <wp:docPr id="8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7390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F7D256" w14:textId="77777777" w:rsidR="00942E18" w:rsidRPr="00442889" w:rsidRDefault="00942E18" w:rsidP="008C27BF">
    <w:pPr>
      <w:pStyle w:val="Footer"/>
    </w:pPr>
  </w:p>
  <w:p w14:paraId="224D0BF4" w14:textId="77777777" w:rsidR="00942E18" w:rsidRPr="00442889" w:rsidRDefault="00942E18" w:rsidP="008C27BF">
    <w:pPr>
      <w:pStyle w:val="Footer"/>
    </w:pPr>
  </w:p>
  <w:p w14:paraId="00D059E6" w14:textId="77777777" w:rsidR="00942E18" w:rsidRPr="00442889" w:rsidRDefault="00942E18" w:rsidP="008C27BF">
    <w:pPr>
      <w:pStyle w:val="Footer"/>
    </w:pPr>
  </w:p>
  <w:p w14:paraId="54158041" w14:textId="77777777" w:rsidR="00942E18" w:rsidRPr="00442889" w:rsidRDefault="00942E18" w:rsidP="008C27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1DF55" w14:textId="77777777" w:rsidR="00C703A9" w:rsidRDefault="00C703A9" w:rsidP="008C27BF">
      <w:r>
        <w:separator/>
      </w:r>
    </w:p>
  </w:footnote>
  <w:footnote w:type="continuationSeparator" w:id="0">
    <w:p w14:paraId="49D9C8B8" w14:textId="77777777" w:rsidR="00C703A9" w:rsidRDefault="00C703A9" w:rsidP="008C27BF">
      <w:r>
        <w:continuationSeparator/>
      </w:r>
    </w:p>
  </w:footnote>
  <w:footnote w:type="continuationNotice" w:id="1">
    <w:p w14:paraId="76A9820D" w14:textId="77777777" w:rsidR="00C703A9" w:rsidRDefault="00C703A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7506" w14:textId="77777777" w:rsidR="00942E18" w:rsidRDefault="00942E18" w:rsidP="008C27BF">
    <w:pPr>
      <w:pStyle w:val="Header"/>
    </w:pPr>
    <w:r>
      <w:rPr>
        <w:noProof/>
        <w:lang w:val="es-MX" w:eastAsia="es-MX"/>
      </w:rPr>
      <w:drawing>
        <wp:anchor distT="0" distB="0" distL="114300" distR="114300" simplePos="0" relativeHeight="251658241" behindDoc="1" locked="0" layoutInCell="1" allowOverlap="1" wp14:anchorId="38D3B894" wp14:editId="2D5CDC9C">
          <wp:simplePos x="0" y="0"/>
          <wp:positionH relativeFrom="page">
            <wp:posOffset>6661150</wp:posOffset>
          </wp:positionH>
          <wp:positionV relativeFrom="page">
            <wp:posOffset>180340</wp:posOffset>
          </wp:positionV>
          <wp:extent cx="720090" cy="720090"/>
          <wp:effectExtent l="0" t="0" r="3810" b="3810"/>
          <wp:wrapNone/>
          <wp:docPr id="5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720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751EA1" w14:textId="77777777" w:rsidR="00942E18" w:rsidRDefault="00942E18" w:rsidP="008C27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2B2BC" w14:textId="77777777" w:rsidR="00942E18" w:rsidRPr="00715D2B" w:rsidRDefault="00942E18" w:rsidP="008C27BF">
    <w:pPr>
      <w:pStyle w:val="Header"/>
    </w:pPr>
    <w:r>
      <w:rPr>
        <w:noProof/>
        <w:lang w:val="es-MX" w:eastAsia="es-MX"/>
      </w:rPr>
      <w:drawing>
        <wp:anchor distT="0" distB="0" distL="114300" distR="114300" simplePos="0" relativeHeight="251658243" behindDoc="1" locked="0" layoutInCell="1" allowOverlap="1" wp14:anchorId="54832984" wp14:editId="16EC37F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675" cy="3599815"/>
          <wp:effectExtent l="0" t="0" r="3175" b="635"/>
          <wp:wrapNone/>
          <wp:docPr id="7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35998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3FB0CF" w14:textId="77777777" w:rsidR="00942E18" w:rsidRPr="00715D2B" w:rsidRDefault="00942E18" w:rsidP="00A81007">
    <w:pPr>
      <w:pStyle w:val="Header"/>
      <w:tabs>
        <w:tab w:val="left" w:pos="7001"/>
      </w:tabs>
    </w:pPr>
    <w:r>
      <w:tab/>
    </w:r>
  </w:p>
  <w:p w14:paraId="326EDF39" w14:textId="77777777" w:rsidR="00942E18" w:rsidRPr="00715D2B" w:rsidRDefault="00942E18" w:rsidP="008C27BF">
    <w:pPr>
      <w:pStyle w:val="Header"/>
    </w:pPr>
  </w:p>
  <w:p w14:paraId="62766872" w14:textId="77777777" w:rsidR="00942E18" w:rsidRPr="00715D2B" w:rsidRDefault="00942E18" w:rsidP="008C27BF">
    <w:pPr>
      <w:pStyle w:val="Header"/>
    </w:pPr>
  </w:p>
  <w:p w14:paraId="7391B5FA" w14:textId="77777777" w:rsidR="00942E18" w:rsidRPr="00715D2B" w:rsidRDefault="00942E18" w:rsidP="008C27BF">
    <w:pPr>
      <w:pStyle w:val="Header"/>
    </w:pPr>
  </w:p>
  <w:p w14:paraId="37FF2C7C" w14:textId="77777777" w:rsidR="00942E18" w:rsidRPr="00715D2B" w:rsidRDefault="00942E18" w:rsidP="008C27BF">
    <w:pPr>
      <w:pStyle w:val="Header"/>
    </w:pPr>
  </w:p>
  <w:p w14:paraId="535A63D7" w14:textId="77777777" w:rsidR="00942E18" w:rsidRPr="00715D2B" w:rsidRDefault="00942E18" w:rsidP="008C27BF">
    <w:pPr>
      <w:pStyle w:val="Header"/>
    </w:pPr>
  </w:p>
  <w:p w14:paraId="4DB5244B" w14:textId="77777777" w:rsidR="00942E18" w:rsidRPr="00715D2B" w:rsidRDefault="00942E18" w:rsidP="00A81007">
    <w:pPr>
      <w:pStyle w:val="Header"/>
      <w:spacing w:line="360" w:lineRule="exac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B38E2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DD29E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52C02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4B88EE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BDE6BD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1610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24EC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50C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1AAEC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AE602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23023"/>
    <w:multiLevelType w:val="hybridMultilevel"/>
    <w:tmpl w:val="559E2726"/>
    <w:lvl w:ilvl="0" w:tplc="5ED2226E">
      <w:start w:val="1040"/>
      <w:numFmt w:val="bullet"/>
      <w:lvlText w:val="-"/>
      <w:lvlJc w:val="left"/>
      <w:pPr>
        <w:ind w:left="50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6" w:hanging="360"/>
      </w:pPr>
      <w:rPr>
        <w:rFonts w:ascii="Wingdings" w:hAnsi="Wingdings" w:hint="default"/>
      </w:rPr>
    </w:lvl>
  </w:abstractNum>
  <w:abstractNum w:abstractNumId="11" w15:restartNumberingAfterBreak="0">
    <w:nsid w:val="05DC73AF"/>
    <w:multiLevelType w:val="hybridMultilevel"/>
    <w:tmpl w:val="971C8CC8"/>
    <w:lvl w:ilvl="0" w:tplc="0407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12" w15:restartNumberingAfterBreak="0">
    <w:nsid w:val="067C776D"/>
    <w:multiLevelType w:val="multilevel"/>
    <w:tmpl w:val="D6A87134"/>
    <w:lvl w:ilvl="0">
      <w:start w:val="1"/>
      <w:numFmt w:val="decimal"/>
      <w:pStyle w:val="Agenda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genda2"/>
      <w:lvlText w:val="%1.%2."/>
      <w:lvlJc w:val="left"/>
      <w:pPr>
        <w:tabs>
          <w:tab w:val="num" w:pos="5388"/>
        </w:tabs>
        <w:ind w:left="5388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3" w15:restartNumberingAfterBreak="0">
    <w:nsid w:val="09374042"/>
    <w:multiLevelType w:val="hybridMultilevel"/>
    <w:tmpl w:val="7CBE1C9E"/>
    <w:lvl w:ilvl="0" w:tplc="7842129E">
      <w:start w:val="1"/>
      <w:numFmt w:val="upperLetter"/>
      <w:lvlText w:val="%1."/>
      <w:lvlJc w:val="left"/>
      <w:pPr>
        <w:ind w:left="5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6" w:hanging="360"/>
      </w:pPr>
    </w:lvl>
    <w:lvl w:ilvl="2" w:tplc="0809001B" w:tentative="1">
      <w:start w:val="1"/>
      <w:numFmt w:val="lowerRoman"/>
      <w:lvlText w:val="%3."/>
      <w:lvlJc w:val="right"/>
      <w:pPr>
        <w:ind w:left="1946" w:hanging="180"/>
      </w:pPr>
    </w:lvl>
    <w:lvl w:ilvl="3" w:tplc="0809000F" w:tentative="1">
      <w:start w:val="1"/>
      <w:numFmt w:val="decimal"/>
      <w:lvlText w:val="%4."/>
      <w:lvlJc w:val="left"/>
      <w:pPr>
        <w:ind w:left="2666" w:hanging="360"/>
      </w:pPr>
    </w:lvl>
    <w:lvl w:ilvl="4" w:tplc="08090019" w:tentative="1">
      <w:start w:val="1"/>
      <w:numFmt w:val="lowerLetter"/>
      <w:lvlText w:val="%5."/>
      <w:lvlJc w:val="left"/>
      <w:pPr>
        <w:ind w:left="3386" w:hanging="360"/>
      </w:pPr>
    </w:lvl>
    <w:lvl w:ilvl="5" w:tplc="0809001B" w:tentative="1">
      <w:start w:val="1"/>
      <w:numFmt w:val="lowerRoman"/>
      <w:lvlText w:val="%6."/>
      <w:lvlJc w:val="right"/>
      <w:pPr>
        <w:ind w:left="4106" w:hanging="180"/>
      </w:pPr>
    </w:lvl>
    <w:lvl w:ilvl="6" w:tplc="0809000F" w:tentative="1">
      <w:start w:val="1"/>
      <w:numFmt w:val="decimal"/>
      <w:lvlText w:val="%7."/>
      <w:lvlJc w:val="left"/>
      <w:pPr>
        <w:ind w:left="4826" w:hanging="360"/>
      </w:pPr>
    </w:lvl>
    <w:lvl w:ilvl="7" w:tplc="08090019" w:tentative="1">
      <w:start w:val="1"/>
      <w:numFmt w:val="lowerLetter"/>
      <w:lvlText w:val="%8."/>
      <w:lvlJc w:val="left"/>
      <w:pPr>
        <w:ind w:left="5546" w:hanging="360"/>
      </w:pPr>
    </w:lvl>
    <w:lvl w:ilvl="8" w:tplc="0809001B" w:tentative="1">
      <w:start w:val="1"/>
      <w:numFmt w:val="lowerRoman"/>
      <w:lvlText w:val="%9."/>
      <w:lvlJc w:val="right"/>
      <w:pPr>
        <w:ind w:left="6266" w:hanging="180"/>
      </w:pPr>
    </w:lvl>
  </w:abstractNum>
  <w:abstractNum w:abstractNumId="14" w15:restartNumberingAfterBreak="0">
    <w:nsid w:val="0B3D63B3"/>
    <w:multiLevelType w:val="hybridMultilevel"/>
    <w:tmpl w:val="BC64E7AE"/>
    <w:lvl w:ilvl="0" w:tplc="8B54BF48">
      <w:start w:val="1040"/>
      <w:numFmt w:val="bullet"/>
      <w:lvlText w:val="-"/>
      <w:lvlJc w:val="left"/>
      <w:pPr>
        <w:ind w:left="50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6" w:hanging="360"/>
      </w:pPr>
      <w:rPr>
        <w:rFonts w:ascii="Wingdings" w:hAnsi="Wingdings" w:hint="default"/>
      </w:rPr>
    </w:lvl>
  </w:abstractNum>
  <w:abstractNum w:abstractNumId="15" w15:restartNumberingAfterBreak="0">
    <w:nsid w:val="0ED2305B"/>
    <w:multiLevelType w:val="hybridMultilevel"/>
    <w:tmpl w:val="ED8E1482"/>
    <w:lvl w:ilvl="0" w:tplc="5A34F822">
      <w:start w:val="1"/>
      <w:numFmt w:val="upperLetter"/>
      <w:lvlText w:val="(%1."/>
      <w:lvlJc w:val="left"/>
      <w:pPr>
        <w:ind w:left="506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6" w:hanging="360"/>
      </w:pPr>
    </w:lvl>
    <w:lvl w:ilvl="2" w:tplc="0407001B" w:tentative="1">
      <w:start w:val="1"/>
      <w:numFmt w:val="lowerRoman"/>
      <w:lvlText w:val="%3."/>
      <w:lvlJc w:val="right"/>
      <w:pPr>
        <w:ind w:left="1946" w:hanging="180"/>
      </w:pPr>
    </w:lvl>
    <w:lvl w:ilvl="3" w:tplc="0407000F" w:tentative="1">
      <w:start w:val="1"/>
      <w:numFmt w:val="decimal"/>
      <w:lvlText w:val="%4."/>
      <w:lvlJc w:val="left"/>
      <w:pPr>
        <w:ind w:left="2666" w:hanging="360"/>
      </w:pPr>
    </w:lvl>
    <w:lvl w:ilvl="4" w:tplc="04070019" w:tentative="1">
      <w:start w:val="1"/>
      <w:numFmt w:val="lowerLetter"/>
      <w:lvlText w:val="%5."/>
      <w:lvlJc w:val="left"/>
      <w:pPr>
        <w:ind w:left="3386" w:hanging="360"/>
      </w:pPr>
    </w:lvl>
    <w:lvl w:ilvl="5" w:tplc="0407001B" w:tentative="1">
      <w:start w:val="1"/>
      <w:numFmt w:val="lowerRoman"/>
      <w:lvlText w:val="%6."/>
      <w:lvlJc w:val="right"/>
      <w:pPr>
        <w:ind w:left="4106" w:hanging="180"/>
      </w:pPr>
    </w:lvl>
    <w:lvl w:ilvl="6" w:tplc="0407000F" w:tentative="1">
      <w:start w:val="1"/>
      <w:numFmt w:val="decimal"/>
      <w:lvlText w:val="%7."/>
      <w:lvlJc w:val="left"/>
      <w:pPr>
        <w:ind w:left="4826" w:hanging="360"/>
      </w:pPr>
    </w:lvl>
    <w:lvl w:ilvl="7" w:tplc="04070019" w:tentative="1">
      <w:start w:val="1"/>
      <w:numFmt w:val="lowerLetter"/>
      <w:lvlText w:val="%8."/>
      <w:lvlJc w:val="left"/>
      <w:pPr>
        <w:ind w:left="5546" w:hanging="360"/>
      </w:pPr>
    </w:lvl>
    <w:lvl w:ilvl="8" w:tplc="0407001B" w:tentative="1">
      <w:start w:val="1"/>
      <w:numFmt w:val="lowerRoman"/>
      <w:lvlText w:val="%9."/>
      <w:lvlJc w:val="right"/>
      <w:pPr>
        <w:ind w:left="6266" w:hanging="180"/>
      </w:pPr>
    </w:lvl>
  </w:abstractNum>
  <w:abstractNum w:abstractNumId="16" w15:restartNumberingAfterBreak="0">
    <w:nsid w:val="0FD64714"/>
    <w:multiLevelType w:val="hybridMultilevel"/>
    <w:tmpl w:val="63089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3358BD"/>
    <w:multiLevelType w:val="multilevel"/>
    <w:tmpl w:val="44FE2D6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18" w15:restartNumberingAfterBreak="0">
    <w:nsid w:val="1C146CBB"/>
    <w:multiLevelType w:val="hybridMultilevel"/>
    <w:tmpl w:val="15D6F126"/>
    <w:lvl w:ilvl="0" w:tplc="0407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19" w15:restartNumberingAfterBreak="0">
    <w:nsid w:val="1C8008D2"/>
    <w:multiLevelType w:val="multilevel"/>
    <w:tmpl w:val="082A7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2AB27A5"/>
    <w:multiLevelType w:val="hybridMultilevel"/>
    <w:tmpl w:val="34CA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AD1A53"/>
    <w:multiLevelType w:val="hybridMultilevel"/>
    <w:tmpl w:val="4D820CF6"/>
    <w:lvl w:ilvl="0" w:tplc="8D686842">
      <w:start w:val="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335F73"/>
    <w:multiLevelType w:val="hybridMultilevel"/>
    <w:tmpl w:val="2AD6C5D8"/>
    <w:lvl w:ilvl="0" w:tplc="08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3" w15:restartNumberingAfterBreak="0">
    <w:nsid w:val="494B16B9"/>
    <w:multiLevelType w:val="hybridMultilevel"/>
    <w:tmpl w:val="AA1678A0"/>
    <w:lvl w:ilvl="0" w:tplc="BBBE2048">
      <w:start w:val="20"/>
      <w:numFmt w:val="decimal"/>
      <w:lvlText w:val="%1"/>
      <w:lvlJc w:val="left"/>
      <w:pPr>
        <w:ind w:left="50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7" w:hanging="360"/>
      </w:pPr>
    </w:lvl>
    <w:lvl w:ilvl="2" w:tplc="0407001B" w:tentative="1">
      <w:start w:val="1"/>
      <w:numFmt w:val="lowerRoman"/>
      <w:lvlText w:val="%3."/>
      <w:lvlJc w:val="right"/>
      <w:pPr>
        <w:ind w:left="1947" w:hanging="180"/>
      </w:pPr>
    </w:lvl>
    <w:lvl w:ilvl="3" w:tplc="0407000F" w:tentative="1">
      <w:start w:val="1"/>
      <w:numFmt w:val="decimal"/>
      <w:lvlText w:val="%4."/>
      <w:lvlJc w:val="left"/>
      <w:pPr>
        <w:ind w:left="2667" w:hanging="360"/>
      </w:pPr>
    </w:lvl>
    <w:lvl w:ilvl="4" w:tplc="04070019" w:tentative="1">
      <w:start w:val="1"/>
      <w:numFmt w:val="lowerLetter"/>
      <w:lvlText w:val="%5."/>
      <w:lvlJc w:val="left"/>
      <w:pPr>
        <w:ind w:left="3387" w:hanging="360"/>
      </w:pPr>
    </w:lvl>
    <w:lvl w:ilvl="5" w:tplc="0407001B" w:tentative="1">
      <w:start w:val="1"/>
      <w:numFmt w:val="lowerRoman"/>
      <w:lvlText w:val="%6."/>
      <w:lvlJc w:val="right"/>
      <w:pPr>
        <w:ind w:left="4107" w:hanging="180"/>
      </w:pPr>
    </w:lvl>
    <w:lvl w:ilvl="6" w:tplc="0407000F" w:tentative="1">
      <w:start w:val="1"/>
      <w:numFmt w:val="decimal"/>
      <w:lvlText w:val="%7."/>
      <w:lvlJc w:val="left"/>
      <w:pPr>
        <w:ind w:left="4827" w:hanging="360"/>
      </w:pPr>
    </w:lvl>
    <w:lvl w:ilvl="7" w:tplc="04070019" w:tentative="1">
      <w:start w:val="1"/>
      <w:numFmt w:val="lowerLetter"/>
      <w:lvlText w:val="%8."/>
      <w:lvlJc w:val="left"/>
      <w:pPr>
        <w:ind w:left="5547" w:hanging="360"/>
      </w:pPr>
    </w:lvl>
    <w:lvl w:ilvl="8" w:tplc="0407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24" w15:restartNumberingAfterBreak="0">
    <w:nsid w:val="4B6070C5"/>
    <w:multiLevelType w:val="multilevel"/>
    <w:tmpl w:val="0CB4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25" w15:restartNumberingAfterBreak="0">
    <w:nsid w:val="4C0C2AEE"/>
    <w:multiLevelType w:val="hybridMultilevel"/>
    <w:tmpl w:val="89F287C4"/>
    <w:lvl w:ilvl="0" w:tplc="F6EA1DA2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26" w15:restartNumberingAfterBreak="0">
    <w:nsid w:val="4D5D25E2"/>
    <w:multiLevelType w:val="hybridMultilevel"/>
    <w:tmpl w:val="EBEAFD2E"/>
    <w:lvl w:ilvl="0" w:tplc="D97E5096">
      <w:start w:val="9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0476F"/>
    <w:multiLevelType w:val="hybridMultilevel"/>
    <w:tmpl w:val="B9D6E8E8"/>
    <w:lvl w:ilvl="0" w:tplc="8C9CD026">
      <w:start w:val="9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F347D"/>
    <w:multiLevelType w:val="hybridMultilevel"/>
    <w:tmpl w:val="81306D4E"/>
    <w:lvl w:ilvl="0" w:tplc="1CA2C712">
      <w:start w:val="1"/>
      <w:numFmt w:val="upperLetter"/>
      <w:lvlText w:val="%1."/>
      <w:lvlJc w:val="left"/>
      <w:pPr>
        <w:ind w:left="5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6" w:hanging="360"/>
      </w:pPr>
    </w:lvl>
    <w:lvl w:ilvl="2" w:tplc="0809001B" w:tentative="1">
      <w:start w:val="1"/>
      <w:numFmt w:val="lowerRoman"/>
      <w:lvlText w:val="%3."/>
      <w:lvlJc w:val="right"/>
      <w:pPr>
        <w:ind w:left="1946" w:hanging="180"/>
      </w:pPr>
    </w:lvl>
    <w:lvl w:ilvl="3" w:tplc="0809000F" w:tentative="1">
      <w:start w:val="1"/>
      <w:numFmt w:val="decimal"/>
      <w:lvlText w:val="%4."/>
      <w:lvlJc w:val="left"/>
      <w:pPr>
        <w:ind w:left="2666" w:hanging="360"/>
      </w:pPr>
    </w:lvl>
    <w:lvl w:ilvl="4" w:tplc="08090019" w:tentative="1">
      <w:start w:val="1"/>
      <w:numFmt w:val="lowerLetter"/>
      <w:lvlText w:val="%5."/>
      <w:lvlJc w:val="left"/>
      <w:pPr>
        <w:ind w:left="3386" w:hanging="360"/>
      </w:pPr>
    </w:lvl>
    <w:lvl w:ilvl="5" w:tplc="0809001B" w:tentative="1">
      <w:start w:val="1"/>
      <w:numFmt w:val="lowerRoman"/>
      <w:lvlText w:val="%6."/>
      <w:lvlJc w:val="right"/>
      <w:pPr>
        <w:ind w:left="4106" w:hanging="180"/>
      </w:pPr>
    </w:lvl>
    <w:lvl w:ilvl="6" w:tplc="0809000F" w:tentative="1">
      <w:start w:val="1"/>
      <w:numFmt w:val="decimal"/>
      <w:lvlText w:val="%7."/>
      <w:lvlJc w:val="left"/>
      <w:pPr>
        <w:ind w:left="4826" w:hanging="360"/>
      </w:pPr>
    </w:lvl>
    <w:lvl w:ilvl="7" w:tplc="08090019" w:tentative="1">
      <w:start w:val="1"/>
      <w:numFmt w:val="lowerLetter"/>
      <w:lvlText w:val="%8."/>
      <w:lvlJc w:val="left"/>
      <w:pPr>
        <w:ind w:left="5546" w:hanging="360"/>
      </w:pPr>
    </w:lvl>
    <w:lvl w:ilvl="8" w:tplc="0809001B" w:tentative="1">
      <w:start w:val="1"/>
      <w:numFmt w:val="lowerRoman"/>
      <w:lvlText w:val="%9."/>
      <w:lvlJc w:val="right"/>
      <w:pPr>
        <w:ind w:left="6266" w:hanging="180"/>
      </w:pPr>
    </w:lvl>
  </w:abstractNum>
  <w:abstractNum w:abstractNumId="29" w15:restartNumberingAfterBreak="0">
    <w:nsid w:val="7E1822B5"/>
    <w:multiLevelType w:val="hybridMultilevel"/>
    <w:tmpl w:val="9DCE7FF0"/>
    <w:lvl w:ilvl="0" w:tplc="1884EFFE">
      <w:start w:val="1"/>
      <w:numFmt w:val="upperLetter"/>
      <w:lvlText w:val="(%1."/>
      <w:lvlJc w:val="left"/>
      <w:pPr>
        <w:ind w:left="506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6" w:hanging="360"/>
      </w:pPr>
    </w:lvl>
    <w:lvl w:ilvl="2" w:tplc="0407001B" w:tentative="1">
      <w:start w:val="1"/>
      <w:numFmt w:val="lowerRoman"/>
      <w:lvlText w:val="%3."/>
      <w:lvlJc w:val="right"/>
      <w:pPr>
        <w:ind w:left="1946" w:hanging="180"/>
      </w:pPr>
    </w:lvl>
    <w:lvl w:ilvl="3" w:tplc="0407000F" w:tentative="1">
      <w:start w:val="1"/>
      <w:numFmt w:val="decimal"/>
      <w:lvlText w:val="%4."/>
      <w:lvlJc w:val="left"/>
      <w:pPr>
        <w:ind w:left="2666" w:hanging="360"/>
      </w:pPr>
    </w:lvl>
    <w:lvl w:ilvl="4" w:tplc="04070019" w:tentative="1">
      <w:start w:val="1"/>
      <w:numFmt w:val="lowerLetter"/>
      <w:lvlText w:val="%5."/>
      <w:lvlJc w:val="left"/>
      <w:pPr>
        <w:ind w:left="3386" w:hanging="360"/>
      </w:pPr>
    </w:lvl>
    <w:lvl w:ilvl="5" w:tplc="0407001B" w:tentative="1">
      <w:start w:val="1"/>
      <w:numFmt w:val="lowerRoman"/>
      <w:lvlText w:val="%6."/>
      <w:lvlJc w:val="right"/>
      <w:pPr>
        <w:ind w:left="4106" w:hanging="180"/>
      </w:pPr>
    </w:lvl>
    <w:lvl w:ilvl="6" w:tplc="0407000F" w:tentative="1">
      <w:start w:val="1"/>
      <w:numFmt w:val="decimal"/>
      <w:lvlText w:val="%7."/>
      <w:lvlJc w:val="left"/>
      <w:pPr>
        <w:ind w:left="4826" w:hanging="360"/>
      </w:pPr>
    </w:lvl>
    <w:lvl w:ilvl="7" w:tplc="04070019" w:tentative="1">
      <w:start w:val="1"/>
      <w:numFmt w:val="lowerLetter"/>
      <w:lvlText w:val="%8."/>
      <w:lvlJc w:val="left"/>
      <w:pPr>
        <w:ind w:left="5546" w:hanging="360"/>
      </w:pPr>
    </w:lvl>
    <w:lvl w:ilvl="8" w:tplc="0407001B" w:tentative="1">
      <w:start w:val="1"/>
      <w:numFmt w:val="lowerRoman"/>
      <w:lvlText w:val="%9."/>
      <w:lvlJc w:val="right"/>
      <w:pPr>
        <w:ind w:left="6266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3"/>
  </w:num>
  <w:num w:numId="13">
    <w:abstractNumId w:val="28"/>
  </w:num>
  <w:num w:numId="14">
    <w:abstractNumId w:val="12"/>
  </w:num>
  <w:num w:numId="15">
    <w:abstractNumId w:val="17"/>
  </w:num>
  <w:num w:numId="16">
    <w:abstractNumId w:val="19"/>
  </w:num>
  <w:num w:numId="17">
    <w:abstractNumId w:val="24"/>
  </w:num>
  <w:num w:numId="18">
    <w:abstractNumId w:val="22"/>
  </w:num>
  <w:num w:numId="19">
    <w:abstractNumId w:val="15"/>
  </w:num>
  <w:num w:numId="20">
    <w:abstractNumId w:val="23"/>
  </w:num>
  <w:num w:numId="21">
    <w:abstractNumId w:val="18"/>
  </w:num>
  <w:num w:numId="22">
    <w:abstractNumId w:val="29"/>
  </w:num>
  <w:num w:numId="23">
    <w:abstractNumId w:val="11"/>
  </w:num>
  <w:num w:numId="24">
    <w:abstractNumId w:val="16"/>
  </w:num>
  <w:num w:numId="25">
    <w:abstractNumId w:val="12"/>
  </w:num>
  <w:num w:numId="26">
    <w:abstractNumId w:val="26"/>
  </w:num>
  <w:num w:numId="27">
    <w:abstractNumId w:val="27"/>
  </w:num>
  <w:num w:numId="28">
    <w:abstractNumId w:val="14"/>
  </w:num>
  <w:num w:numId="29">
    <w:abstractNumId w:val="10"/>
  </w:num>
  <w:num w:numId="30">
    <w:abstractNumId w:val="25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bcwszQzNzc2NzJR0lEKTi0uzszPAykwrwUAP1bGnCwAAAA="/>
  </w:docVars>
  <w:rsids>
    <w:rsidRoot w:val="00362266"/>
    <w:rsid w:val="00000625"/>
    <w:rsid w:val="0000163A"/>
    <w:rsid w:val="00002808"/>
    <w:rsid w:val="00005FC3"/>
    <w:rsid w:val="00006695"/>
    <w:rsid w:val="000071CD"/>
    <w:rsid w:val="00013922"/>
    <w:rsid w:val="0002041F"/>
    <w:rsid w:val="00021F17"/>
    <w:rsid w:val="0002346A"/>
    <w:rsid w:val="000257F2"/>
    <w:rsid w:val="000260CC"/>
    <w:rsid w:val="000262CE"/>
    <w:rsid w:val="0003253B"/>
    <w:rsid w:val="00032C6C"/>
    <w:rsid w:val="000353D6"/>
    <w:rsid w:val="00035702"/>
    <w:rsid w:val="00036BDD"/>
    <w:rsid w:val="00036D51"/>
    <w:rsid w:val="0003736D"/>
    <w:rsid w:val="000373AF"/>
    <w:rsid w:val="00045C99"/>
    <w:rsid w:val="00051B60"/>
    <w:rsid w:val="00052732"/>
    <w:rsid w:val="00052EEA"/>
    <w:rsid w:val="00053B73"/>
    <w:rsid w:val="00054154"/>
    <w:rsid w:val="00056693"/>
    <w:rsid w:val="0006049A"/>
    <w:rsid w:val="000634C4"/>
    <w:rsid w:val="00067392"/>
    <w:rsid w:val="00070DCF"/>
    <w:rsid w:val="00076114"/>
    <w:rsid w:val="00076708"/>
    <w:rsid w:val="00076912"/>
    <w:rsid w:val="000774EE"/>
    <w:rsid w:val="00081FC7"/>
    <w:rsid w:val="000847EA"/>
    <w:rsid w:val="00086CB2"/>
    <w:rsid w:val="00086EAD"/>
    <w:rsid w:val="000875AC"/>
    <w:rsid w:val="00092A4A"/>
    <w:rsid w:val="00095673"/>
    <w:rsid w:val="0009594E"/>
    <w:rsid w:val="00095AB0"/>
    <w:rsid w:val="000971EF"/>
    <w:rsid w:val="00097F3B"/>
    <w:rsid w:val="000A084D"/>
    <w:rsid w:val="000A1BB5"/>
    <w:rsid w:val="000A2669"/>
    <w:rsid w:val="000A49C4"/>
    <w:rsid w:val="000A5F3F"/>
    <w:rsid w:val="000A7009"/>
    <w:rsid w:val="000B3D4A"/>
    <w:rsid w:val="000B4D12"/>
    <w:rsid w:val="000B5474"/>
    <w:rsid w:val="000B62B5"/>
    <w:rsid w:val="000B683E"/>
    <w:rsid w:val="000B7305"/>
    <w:rsid w:val="000C1EA4"/>
    <w:rsid w:val="000C27FD"/>
    <w:rsid w:val="000C3258"/>
    <w:rsid w:val="000C4048"/>
    <w:rsid w:val="000C5B4F"/>
    <w:rsid w:val="000C6743"/>
    <w:rsid w:val="000C7019"/>
    <w:rsid w:val="000D0296"/>
    <w:rsid w:val="000D089C"/>
    <w:rsid w:val="000D0CC5"/>
    <w:rsid w:val="000D2164"/>
    <w:rsid w:val="000D3585"/>
    <w:rsid w:val="000D47EC"/>
    <w:rsid w:val="000D4865"/>
    <w:rsid w:val="000D51B8"/>
    <w:rsid w:val="000D60B0"/>
    <w:rsid w:val="000E3D23"/>
    <w:rsid w:val="000E6FEC"/>
    <w:rsid w:val="000F042F"/>
    <w:rsid w:val="000F04AD"/>
    <w:rsid w:val="000F1E58"/>
    <w:rsid w:val="000F3417"/>
    <w:rsid w:val="000F6AE8"/>
    <w:rsid w:val="000F6DF8"/>
    <w:rsid w:val="000F6EC6"/>
    <w:rsid w:val="000F7020"/>
    <w:rsid w:val="000F74EE"/>
    <w:rsid w:val="00100C62"/>
    <w:rsid w:val="0010214E"/>
    <w:rsid w:val="00105485"/>
    <w:rsid w:val="00105ACF"/>
    <w:rsid w:val="00107894"/>
    <w:rsid w:val="00110239"/>
    <w:rsid w:val="00112247"/>
    <w:rsid w:val="0011226A"/>
    <w:rsid w:val="0011331C"/>
    <w:rsid w:val="00113F0E"/>
    <w:rsid w:val="00114DC5"/>
    <w:rsid w:val="00115670"/>
    <w:rsid w:val="00116FF8"/>
    <w:rsid w:val="00121689"/>
    <w:rsid w:val="00121721"/>
    <w:rsid w:val="00121846"/>
    <w:rsid w:val="00122788"/>
    <w:rsid w:val="00123FCF"/>
    <w:rsid w:val="001266CB"/>
    <w:rsid w:val="001267F2"/>
    <w:rsid w:val="00127210"/>
    <w:rsid w:val="001275F6"/>
    <w:rsid w:val="00132343"/>
    <w:rsid w:val="001324F2"/>
    <w:rsid w:val="001330DD"/>
    <w:rsid w:val="00135A2C"/>
    <w:rsid w:val="00140278"/>
    <w:rsid w:val="0014424B"/>
    <w:rsid w:val="001442D1"/>
    <w:rsid w:val="001446B6"/>
    <w:rsid w:val="00147588"/>
    <w:rsid w:val="001502DD"/>
    <w:rsid w:val="00150E8F"/>
    <w:rsid w:val="0015182A"/>
    <w:rsid w:val="00151F99"/>
    <w:rsid w:val="00156E1D"/>
    <w:rsid w:val="00157071"/>
    <w:rsid w:val="00157DDF"/>
    <w:rsid w:val="00157E4E"/>
    <w:rsid w:val="00160E2F"/>
    <w:rsid w:val="00161EA5"/>
    <w:rsid w:val="001629E2"/>
    <w:rsid w:val="00163312"/>
    <w:rsid w:val="001643E7"/>
    <w:rsid w:val="00166558"/>
    <w:rsid w:val="00166721"/>
    <w:rsid w:val="001672B0"/>
    <w:rsid w:val="00167903"/>
    <w:rsid w:val="001711B1"/>
    <w:rsid w:val="00171618"/>
    <w:rsid w:val="00176926"/>
    <w:rsid w:val="00176B6A"/>
    <w:rsid w:val="00177FF0"/>
    <w:rsid w:val="00180B17"/>
    <w:rsid w:val="00180B95"/>
    <w:rsid w:val="00181F4C"/>
    <w:rsid w:val="0018395D"/>
    <w:rsid w:val="001842F7"/>
    <w:rsid w:val="00185980"/>
    <w:rsid w:val="00191BAB"/>
    <w:rsid w:val="00194122"/>
    <w:rsid w:val="001953F6"/>
    <w:rsid w:val="00195D90"/>
    <w:rsid w:val="00196C50"/>
    <w:rsid w:val="00197229"/>
    <w:rsid w:val="001976FE"/>
    <w:rsid w:val="00197865"/>
    <w:rsid w:val="001A42D3"/>
    <w:rsid w:val="001A6312"/>
    <w:rsid w:val="001A6644"/>
    <w:rsid w:val="001A6A86"/>
    <w:rsid w:val="001A7381"/>
    <w:rsid w:val="001A7B23"/>
    <w:rsid w:val="001B3147"/>
    <w:rsid w:val="001B516E"/>
    <w:rsid w:val="001B7A84"/>
    <w:rsid w:val="001C02FB"/>
    <w:rsid w:val="001C278B"/>
    <w:rsid w:val="001C2F69"/>
    <w:rsid w:val="001C473D"/>
    <w:rsid w:val="001C4A2A"/>
    <w:rsid w:val="001C510A"/>
    <w:rsid w:val="001C73EE"/>
    <w:rsid w:val="001D113F"/>
    <w:rsid w:val="001D1AE7"/>
    <w:rsid w:val="001D247F"/>
    <w:rsid w:val="001D3547"/>
    <w:rsid w:val="001D3F18"/>
    <w:rsid w:val="001D6107"/>
    <w:rsid w:val="001D78F0"/>
    <w:rsid w:val="001E0D0F"/>
    <w:rsid w:val="001E18D9"/>
    <w:rsid w:val="001E68F3"/>
    <w:rsid w:val="001F0170"/>
    <w:rsid w:val="001F0AEC"/>
    <w:rsid w:val="001F27FC"/>
    <w:rsid w:val="001F66A8"/>
    <w:rsid w:val="00204ECB"/>
    <w:rsid w:val="00205F1B"/>
    <w:rsid w:val="00206ABE"/>
    <w:rsid w:val="00207822"/>
    <w:rsid w:val="00213196"/>
    <w:rsid w:val="0021753E"/>
    <w:rsid w:val="00221D11"/>
    <w:rsid w:val="00222151"/>
    <w:rsid w:val="00223130"/>
    <w:rsid w:val="00224AF0"/>
    <w:rsid w:val="002279EB"/>
    <w:rsid w:val="002304F3"/>
    <w:rsid w:val="00232E28"/>
    <w:rsid w:val="00234400"/>
    <w:rsid w:val="00235669"/>
    <w:rsid w:val="00236AAA"/>
    <w:rsid w:val="00236C03"/>
    <w:rsid w:val="0023756A"/>
    <w:rsid w:val="002408D2"/>
    <w:rsid w:val="0024101B"/>
    <w:rsid w:val="0024118E"/>
    <w:rsid w:val="00242795"/>
    <w:rsid w:val="00246DBC"/>
    <w:rsid w:val="002515CC"/>
    <w:rsid w:val="002555DF"/>
    <w:rsid w:val="00255831"/>
    <w:rsid w:val="00256DEF"/>
    <w:rsid w:val="00262ECF"/>
    <w:rsid w:val="002633D2"/>
    <w:rsid w:val="00265A9A"/>
    <w:rsid w:val="00270763"/>
    <w:rsid w:val="00271A0A"/>
    <w:rsid w:val="00271BC9"/>
    <w:rsid w:val="002767EB"/>
    <w:rsid w:val="002825D2"/>
    <w:rsid w:val="00282BF2"/>
    <w:rsid w:val="00284487"/>
    <w:rsid w:val="00285DC4"/>
    <w:rsid w:val="00286E3A"/>
    <w:rsid w:val="0029253D"/>
    <w:rsid w:val="002A0131"/>
    <w:rsid w:val="002A0D92"/>
    <w:rsid w:val="002A11FE"/>
    <w:rsid w:val="002A31C8"/>
    <w:rsid w:val="002A37EE"/>
    <w:rsid w:val="002A4B61"/>
    <w:rsid w:val="002A595A"/>
    <w:rsid w:val="002B298B"/>
    <w:rsid w:val="002B39C6"/>
    <w:rsid w:val="002B6262"/>
    <w:rsid w:val="002B73A3"/>
    <w:rsid w:val="002B7FF3"/>
    <w:rsid w:val="002C2D33"/>
    <w:rsid w:val="002C3455"/>
    <w:rsid w:val="002C79D1"/>
    <w:rsid w:val="002D306B"/>
    <w:rsid w:val="002D3855"/>
    <w:rsid w:val="002D53C3"/>
    <w:rsid w:val="002D7475"/>
    <w:rsid w:val="002E1720"/>
    <w:rsid w:val="002E23C3"/>
    <w:rsid w:val="002E33EE"/>
    <w:rsid w:val="002E7C05"/>
    <w:rsid w:val="002F02B1"/>
    <w:rsid w:val="002F14CF"/>
    <w:rsid w:val="002F1B5C"/>
    <w:rsid w:val="002F5523"/>
    <w:rsid w:val="002F65C4"/>
    <w:rsid w:val="002F7B00"/>
    <w:rsid w:val="0030054B"/>
    <w:rsid w:val="00303B5E"/>
    <w:rsid w:val="003048DC"/>
    <w:rsid w:val="00304DCA"/>
    <w:rsid w:val="00307F41"/>
    <w:rsid w:val="003117C6"/>
    <w:rsid w:val="00312E1F"/>
    <w:rsid w:val="00313956"/>
    <w:rsid w:val="00316C7E"/>
    <w:rsid w:val="003172CD"/>
    <w:rsid w:val="00321289"/>
    <w:rsid w:val="0032204E"/>
    <w:rsid w:val="003235CD"/>
    <w:rsid w:val="003237B2"/>
    <w:rsid w:val="0032415B"/>
    <w:rsid w:val="003245BC"/>
    <w:rsid w:val="0032494F"/>
    <w:rsid w:val="0032647D"/>
    <w:rsid w:val="003270E2"/>
    <w:rsid w:val="0032791B"/>
    <w:rsid w:val="0033433E"/>
    <w:rsid w:val="003351C0"/>
    <w:rsid w:val="003355B1"/>
    <w:rsid w:val="00336AFD"/>
    <w:rsid w:val="00344CB7"/>
    <w:rsid w:val="003460E1"/>
    <w:rsid w:val="0034634D"/>
    <w:rsid w:val="00350A24"/>
    <w:rsid w:val="00350A59"/>
    <w:rsid w:val="00351736"/>
    <w:rsid w:val="00351F19"/>
    <w:rsid w:val="0035346B"/>
    <w:rsid w:val="00354622"/>
    <w:rsid w:val="00355CF0"/>
    <w:rsid w:val="003573B8"/>
    <w:rsid w:val="00360AE2"/>
    <w:rsid w:val="00361B0F"/>
    <w:rsid w:val="00362266"/>
    <w:rsid w:val="00364562"/>
    <w:rsid w:val="003714B5"/>
    <w:rsid w:val="0037285E"/>
    <w:rsid w:val="003744F1"/>
    <w:rsid w:val="00374533"/>
    <w:rsid w:val="00385DC1"/>
    <w:rsid w:val="003907E2"/>
    <w:rsid w:val="00390F4D"/>
    <w:rsid w:val="00397A67"/>
    <w:rsid w:val="003A3078"/>
    <w:rsid w:val="003A7E4C"/>
    <w:rsid w:val="003B0384"/>
    <w:rsid w:val="003B0F6C"/>
    <w:rsid w:val="003B1D68"/>
    <w:rsid w:val="003B392A"/>
    <w:rsid w:val="003B4834"/>
    <w:rsid w:val="003B5C2B"/>
    <w:rsid w:val="003B7825"/>
    <w:rsid w:val="003C08CF"/>
    <w:rsid w:val="003C345D"/>
    <w:rsid w:val="003C7359"/>
    <w:rsid w:val="003D0DAE"/>
    <w:rsid w:val="003D0E2D"/>
    <w:rsid w:val="003D19C3"/>
    <w:rsid w:val="003D2305"/>
    <w:rsid w:val="003D4455"/>
    <w:rsid w:val="003D777C"/>
    <w:rsid w:val="003E1141"/>
    <w:rsid w:val="003E202A"/>
    <w:rsid w:val="003E27EF"/>
    <w:rsid w:val="003E2FEE"/>
    <w:rsid w:val="003E3A1A"/>
    <w:rsid w:val="003E3F77"/>
    <w:rsid w:val="003E47F2"/>
    <w:rsid w:val="003E55A2"/>
    <w:rsid w:val="003E6498"/>
    <w:rsid w:val="003E6CCA"/>
    <w:rsid w:val="003F0A7B"/>
    <w:rsid w:val="003F10AC"/>
    <w:rsid w:val="003F2A44"/>
    <w:rsid w:val="003F68C0"/>
    <w:rsid w:val="003F6E49"/>
    <w:rsid w:val="00401436"/>
    <w:rsid w:val="00401CB7"/>
    <w:rsid w:val="00405A95"/>
    <w:rsid w:val="004100E9"/>
    <w:rsid w:val="00411C8B"/>
    <w:rsid w:val="00412FC9"/>
    <w:rsid w:val="00413EEA"/>
    <w:rsid w:val="004145B7"/>
    <w:rsid w:val="00415318"/>
    <w:rsid w:val="004222D4"/>
    <w:rsid w:val="00422CE1"/>
    <w:rsid w:val="00423064"/>
    <w:rsid w:val="00425112"/>
    <w:rsid w:val="00425F07"/>
    <w:rsid w:val="00426617"/>
    <w:rsid w:val="00432469"/>
    <w:rsid w:val="0043367D"/>
    <w:rsid w:val="004341D1"/>
    <w:rsid w:val="00437C0B"/>
    <w:rsid w:val="0044148F"/>
    <w:rsid w:val="00442889"/>
    <w:rsid w:val="004447DB"/>
    <w:rsid w:val="00452242"/>
    <w:rsid w:val="00452D5F"/>
    <w:rsid w:val="00453653"/>
    <w:rsid w:val="004559FF"/>
    <w:rsid w:val="00460204"/>
    <w:rsid w:val="00461B14"/>
    <w:rsid w:val="00461F5D"/>
    <w:rsid w:val="00471DB6"/>
    <w:rsid w:val="004731C4"/>
    <w:rsid w:val="004744C2"/>
    <w:rsid w:val="004747F4"/>
    <w:rsid w:val="0047551F"/>
    <w:rsid w:val="00476EAA"/>
    <w:rsid w:val="0048043A"/>
    <w:rsid w:val="00482C0D"/>
    <w:rsid w:val="00485461"/>
    <w:rsid w:val="00485471"/>
    <w:rsid w:val="004860C4"/>
    <w:rsid w:val="004863F5"/>
    <w:rsid w:val="00486AA1"/>
    <w:rsid w:val="00487079"/>
    <w:rsid w:val="00490223"/>
    <w:rsid w:val="00491E3A"/>
    <w:rsid w:val="00495F5F"/>
    <w:rsid w:val="00497FEC"/>
    <w:rsid w:val="004A1D98"/>
    <w:rsid w:val="004A5286"/>
    <w:rsid w:val="004A60B3"/>
    <w:rsid w:val="004A6680"/>
    <w:rsid w:val="004B2F13"/>
    <w:rsid w:val="004B2F98"/>
    <w:rsid w:val="004B3BDF"/>
    <w:rsid w:val="004B41BF"/>
    <w:rsid w:val="004B452A"/>
    <w:rsid w:val="004B5BDF"/>
    <w:rsid w:val="004B5E9E"/>
    <w:rsid w:val="004C00BE"/>
    <w:rsid w:val="004C74D0"/>
    <w:rsid w:val="004D11B3"/>
    <w:rsid w:val="004D3514"/>
    <w:rsid w:val="004D4096"/>
    <w:rsid w:val="004D4B9D"/>
    <w:rsid w:val="004D7C51"/>
    <w:rsid w:val="004D7F0F"/>
    <w:rsid w:val="004E0CCF"/>
    <w:rsid w:val="004E15A5"/>
    <w:rsid w:val="004E79A3"/>
    <w:rsid w:val="004F150A"/>
    <w:rsid w:val="004F193D"/>
    <w:rsid w:val="004F3F47"/>
    <w:rsid w:val="00500358"/>
    <w:rsid w:val="00502E1E"/>
    <w:rsid w:val="0050709D"/>
    <w:rsid w:val="005103A2"/>
    <w:rsid w:val="00513D39"/>
    <w:rsid w:val="00515B17"/>
    <w:rsid w:val="00516826"/>
    <w:rsid w:val="00521D6A"/>
    <w:rsid w:val="00524AF1"/>
    <w:rsid w:val="00524DF6"/>
    <w:rsid w:val="00526274"/>
    <w:rsid w:val="00527651"/>
    <w:rsid w:val="0053314F"/>
    <w:rsid w:val="005367A2"/>
    <w:rsid w:val="00536D87"/>
    <w:rsid w:val="00540890"/>
    <w:rsid w:val="00540CFC"/>
    <w:rsid w:val="005418E5"/>
    <w:rsid w:val="00546B68"/>
    <w:rsid w:val="00546BD6"/>
    <w:rsid w:val="00546DF7"/>
    <w:rsid w:val="005523D1"/>
    <w:rsid w:val="00553298"/>
    <w:rsid w:val="00554189"/>
    <w:rsid w:val="00554AB9"/>
    <w:rsid w:val="00555A6E"/>
    <w:rsid w:val="005560C5"/>
    <w:rsid w:val="005565AC"/>
    <w:rsid w:val="00556F8A"/>
    <w:rsid w:val="005631EC"/>
    <w:rsid w:val="0056486C"/>
    <w:rsid w:val="00565EEF"/>
    <w:rsid w:val="00571E0B"/>
    <w:rsid w:val="005724EA"/>
    <w:rsid w:val="005733A2"/>
    <w:rsid w:val="00574668"/>
    <w:rsid w:val="005760FC"/>
    <w:rsid w:val="005762C6"/>
    <w:rsid w:val="005764A0"/>
    <w:rsid w:val="005766E8"/>
    <w:rsid w:val="00576FCB"/>
    <w:rsid w:val="00580D78"/>
    <w:rsid w:val="00581093"/>
    <w:rsid w:val="00583358"/>
    <w:rsid w:val="00584449"/>
    <w:rsid w:val="00584E35"/>
    <w:rsid w:val="00584E3B"/>
    <w:rsid w:val="00585507"/>
    <w:rsid w:val="00586582"/>
    <w:rsid w:val="005877AA"/>
    <w:rsid w:val="00587DFA"/>
    <w:rsid w:val="005969DE"/>
    <w:rsid w:val="005A0FA6"/>
    <w:rsid w:val="005A10EA"/>
    <w:rsid w:val="005A24B6"/>
    <w:rsid w:val="005A68CC"/>
    <w:rsid w:val="005A7460"/>
    <w:rsid w:val="005A78AC"/>
    <w:rsid w:val="005B4138"/>
    <w:rsid w:val="005B5C87"/>
    <w:rsid w:val="005B6C39"/>
    <w:rsid w:val="005B6EB1"/>
    <w:rsid w:val="005C279B"/>
    <w:rsid w:val="005C7F5F"/>
    <w:rsid w:val="005D2641"/>
    <w:rsid w:val="005D2C4F"/>
    <w:rsid w:val="005D42A5"/>
    <w:rsid w:val="005D4785"/>
    <w:rsid w:val="005D4B10"/>
    <w:rsid w:val="005D61EB"/>
    <w:rsid w:val="005D6861"/>
    <w:rsid w:val="005E2706"/>
    <w:rsid w:val="005E2B5B"/>
    <w:rsid w:val="005E4CE5"/>
    <w:rsid w:val="005E5DB9"/>
    <w:rsid w:val="005F015C"/>
    <w:rsid w:val="005F05E2"/>
    <w:rsid w:val="005F5088"/>
    <w:rsid w:val="005F520C"/>
    <w:rsid w:val="005F5AA2"/>
    <w:rsid w:val="00601614"/>
    <w:rsid w:val="0060178F"/>
    <w:rsid w:val="0060370F"/>
    <w:rsid w:val="00603A38"/>
    <w:rsid w:val="00603F44"/>
    <w:rsid w:val="00604493"/>
    <w:rsid w:val="00606903"/>
    <w:rsid w:val="00607B5F"/>
    <w:rsid w:val="00607E47"/>
    <w:rsid w:val="00610B67"/>
    <w:rsid w:val="0061399B"/>
    <w:rsid w:val="0061401F"/>
    <w:rsid w:val="00616490"/>
    <w:rsid w:val="00617BB4"/>
    <w:rsid w:val="00620C55"/>
    <w:rsid w:val="006211A2"/>
    <w:rsid w:val="00621E34"/>
    <w:rsid w:val="0062248C"/>
    <w:rsid w:val="00627E18"/>
    <w:rsid w:val="0063083E"/>
    <w:rsid w:val="006312A5"/>
    <w:rsid w:val="006341B4"/>
    <w:rsid w:val="00634AE8"/>
    <w:rsid w:val="00635768"/>
    <w:rsid w:val="00637A67"/>
    <w:rsid w:val="00641276"/>
    <w:rsid w:val="0064180D"/>
    <w:rsid w:val="006427F5"/>
    <w:rsid w:val="00642B7D"/>
    <w:rsid w:val="00643C27"/>
    <w:rsid w:val="00645D48"/>
    <w:rsid w:val="006506FE"/>
    <w:rsid w:val="006522FF"/>
    <w:rsid w:val="00655CB7"/>
    <w:rsid w:val="006578BE"/>
    <w:rsid w:val="00657D77"/>
    <w:rsid w:val="00660B88"/>
    <w:rsid w:val="00663382"/>
    <w:rsid w:val="006643B2"/>
    <w:rsid w:val="006675AE"/>
    <w:rsid w:val="00667E5E"/>
    <w:rsid w:val="00671DD4"/>
    <w:rsid w:val="00675156"/>
    <w:rsid w:val="006769FE"/>
    <w:rsid w:val="00677A10"/>
    <w:rsid w:val="00680447"/>
    <w:rsid w:val="00681FEE"/>
    <w:rsid w:val="00682AB7"/>
    <w:rsid w:val="006839CC"/>
    <w:rsid w:val="0068460C"/>
    <w:rsid w:val="0068524D"/>
    <w:rsid w:val="0068537D"/>
    <w:rsid w:val="00687D8A"/>
    <w:rsid w:val="00691932"/>
    <w:rsid w:val="006924ED"/>
    <w:rsid w:val="00693616"/>
    <w:rsid w:val="006959C3"/>
    <w:rsid w:val="00695E1B"/>
    <w:rsid w:val="006A2D05"/>
    <w:rsid w:val="006A6B7C"/>
    <w:rsid w:val="006B0021"/>
    <w:rsid w:val="006B0C7E"/>
    <w:rsid w:val="006B12BF"/>
    <w:rsid w:val="006B4000"/>
    <w:rsid w:val="006B4494"/>
    <w:rsid w:val="006B55E7"/>
    <w:rsid w:val="006C2B94"/>
    <w:rsid w:val="006C51F9"/>
    <w:rsid w:val="006C5E2E"/>
    <w:rsid w:val="006D1068"/>
    <w:rsid w:val="006D1961"/>
    <w:rsid w:val="006D1B66"/>
    <w:rsid w:val="006D27FD"/>
    <w:rsid w:val="006D2981"/>
    <w:rsid w:val="006D3186"/>
    <w:rsid w:val="006D505C"/>
    <w:rsid w:val="006D53EC"/>
    <w:rsid w:val="006D64DE"/>
    <w:rsid w:val="006D69DC"/>
    <w:rsid w:val="006F0F72"/>
    <w:rsid w:val="006F144E"/>
    <w:rsid w:val="006F1EEA"/>
    <w:rsid w:val="006F7066"/>
    <w:rsid w:val="007008A1"/>
    <w:rsid w:val="00701590"/>
    <w:rsid w:val="00701C1B"/>
    <w:rsid w:val="00702910"/>
    <w:rsid w:val="00704086"/>
    <w:rsid w:val="00705697"/>
    <w:rsid w:val="00707D3A"/>
    <w:rsid w:val="0071052A"/>
    <w:rsid w:val="007111A5"/>
    <w:rsid w:val="00711422"/>
    <w:rsid w:val="00714F36"/>
    <w:rsid w:val="00715D2B"/>
    <w:rsid w:val="00716942"/>
    <w:rsid w:val="00717075"/>
    <w:rsid w:val="0072406F"/>
    <w:rsid w:val="007243FA"/>
    <w:rsid w:val="00725DE1"/>
    <w:rsid w:val="00726206"/>
    <w:rsid w:val="007270B7"/>
    <w:rsid w:val="007339F5"/>
    <w:rsid w:val="00737057"/>
    <w:rsid w:val="00740D2C"/>
    <w:rsid w:val="00743879"/>
    <w:rsid w:val="00744843"/>
    <w:rsid w:val="00744FCA"/>
    <w:rsid w:val="007457B7"/>
    <w:rsid w:val="00747D60"/>
    <w:rsid w:val="00752C06"/>
    <w:rsid w:val="00752F54"/>
    <w:rsid w:val="00754EFE"/>
    <w:rsid w:val="00755734"/>
    <w:rsid w:val="0076064C"/>
    <w:rsid w:val="00760960"/>
    <w:rsid w:val="007612E0"/>
    <w:rsid w:val="00763EE7"/>
    <w:rsid w:val="0076436F"/>
    <w:rsid w:val="007662A7"/>
    <w:rsid w:val="007734E8"/>
    <w:rsid w:val="00777162"/>
    <w:rsid w:val="007805EB"/>
    <w:rsid w:val="007810C4"/>
    <w:rsid w:val="00781206"/>
    <w:rsid w:val="00782448"/>
    <w:rsid w:val="00782D96"/>
    <w:rsid w:val="0078306E"/>
    <w:rsid w:val="00783C6D"/>
    <w:rsid w:val="00785726"/>
    <w:rsid w:val="00785A67"/>
    <w:rsid w:val="00786649"/>
    <w:rsid w:val="00790182"/>
    <w:rsid w:val="00794399"/>
    <w:rsid w:val="007952E5"/>
    <w:rsid w:val="007A06CB"/>
    <w:rsid w:val="007A10EA"/>
    <w:rsid w:val="007A156E"/>
    <w:rsid w:val="007A5C0B"/>
    <w:rsid w:val="007A61F1"/>
    <w:rsid w:val="007A695C"/>
    <w:rsid w:val="007A7C72"/>
    <w:rsid w:val="007A7E5C"/>
    <w:rsid w:val="007B0AAD"/>
    <w:rsid w:val="007B15EF"/>
    <w:rsid w:val="007B2E69"/>
    <w:rsid w:val="007B720F"/>
    <w:rsid w:val="007C0B96"/>
    <w:rsid w:val="007C2234"/>
    <w:rsid w:val="007C296D"/>
    <w:rsid w:val="007C4045"/>
    <w:rsid w:val="007C6D28"/>
    <w:rsid w:val="007D23EF"/>
    <w:rsid w:val="007D2585"/>
    <w:rsid w:val="007D4B56"/>
    <w:rsid w:val="007D5941"/>
    <w:rsid w:val="007D7162"/>
    <w:rsid w:val="007E06BF"/>
    <w:rsid w:val="007E2434"/>
    <w:rsid w:val="007E3011"/>
    <w:rsid w:val="007E398B"/>
    <w:rsid w:val="007E7854"/>
    <w:rsid w:val="007F46B3"/>
    <w:rsid w:val="007F7518"/>
    <w:rsid w:val="007F7AD2"/>
    <w:rsid w:val="008024FB"/>
    <w:rsid w:val="00804E5C"/>
    <w:rsid w:val="00805A66"/>
    <w:rsid w:val="008063E1"/>
    <w:rsid w:val="008067D7"/>
    <w:rsid w:val="00810221"/>
    <w:rsid w:val="00813F78"/>
    <w:rsid w:val="00814B72"/>
    <w:rsid w:val="008230B7"/>
    <w:rsid w:val="008250F9"/>
    <w:rsid w:val="00825B77"/>
    <w:rsid w:val="00830386"/>
    <w:rsid w:val="0083100B"/>
    <w:rsid w:val="008313F4"/>
    <w:rsid w:val="0083196D"/>
    <w:rsid w:val="00833567"/>
    <w:rsid w:val="00835AFB"/>
    <w:rsid w:val="00837EBE"/>
    <w:rsid w:val="00840568"/>
    <w:rsid w:val="0084390D"/>
    <w:rsid w:val="00844C4D"/>
    <w:rsid w:val="00846AF4"/>
    <w:rsid w:val="00846C52"/>
    <w:rsid w:val="00847269"/>
    <w:rsid w:val="008474E0"/>
    <w:rsid w:val="00847511"/>
    <w:rsid w:val="0084765A"/>
    <w:rsid w:val="00847D0A"/>
    <w:rsid w:val="00855DF5"/>
    <w:rsid w:val="00863822"/>
    <w:rsid w:val="008643D4"/>
    <w:rsid w:val="00865046"/>
    <w:rsid w:val="00865776"/>
    <w:rsid w:val="00865D90"/>
    <w:rsid w:val="00870E2D"/>
    <w:rsid w:val="00871EAB"/>
    <w:rsid w:val="008730FD"/>
    <w:rsid w:val="0087529B"/>
    <w:rsid w:val="00875954"/>
    <w:rsid w:val="00876FFA"/>
    <w:rsid w:val="00877E67"/>
    <w:rsid w:val="00877EC3"/>
    <w:rsid w:val="00881632"/>
    <w:rsid w:val="0088529B"/>
    <w:rsid w:val="0088605B"/>
    <w:rsid w:val="00887BAA"/>
    <w:rsid w:val="00892720"/>
    <w:rsid w:val="00893122"/>
    <w:rsid w:val="00893E3E"/>
    <w:rsid w:val="00895ACA"/>
    <w:rsid w:val="008A052F"/>
    <w:rsid w:val="008A0BCF"/>
    <w:rsid w:val="008A53D8"/>
    <w:rsid w:val="008A6164"/>
    <w:rsid w:val="008A67E1"/>
    <w:rsid w:val="008A6CC2"/>
    <w:rsid w:val="008B0851"/>
    <w:rsid w:val="008B2505"/>
    <w:rsid w:val="008B3BE6"/>
    <w:rsid w:val="008B4835"/>
    <w:rsid w:val="008B66D9"/>
    <w:rsid w:val="008C1DAB"/>
    <w:rsid w:val="008C27BF"/>
    <w:rsid w:val="008C2D6B"/>
    <w:rsid w:val="008D32C0"/>
    <w:rsid w:val="008D32D2"/>
    <w:rsid w:val="008D3B03"/>
    <w:rsid w:val="008D683A"/>
    <w:rsid w:val="008E0711"/>
    <w:rsid w:val="008E27B0"/>
    <w:rsid w:val="008E2C4D"/>
    <w:rsid w:val="008E35E6"/>
    <w:rsid w:val="008E3CA8"/>
    <w:rsid w:val="008E4F3B"/>
    <w:rsid w:val="008E5968"/>
    <w:rsid w:val="008E623A"/>
    <w:rsid w:val="008E6F02"/>
    <w:rsid w:val="008F03A6"/>
    <w:rsid w:val="008F2F31"/>
    <w:rsid w:val="008F5341"/>
    <w:rsid w:val="008F534B"/>
    <w:rsid w:val="009034D5"/>
    <w:rsid w:val="00906133"/>
    <w:rsid w:val="00911B05"/>
    <w:rsid w:val="00913238"/>
    <w:rsid w:val="0091376E"/>
    <w:rsid w:val="009152C1"/>
    <w:rsid w:val="0092378D"/>
    <w:rsid w:val="009247CB"/>
    <w:rsid w:val="0092615B"/>
    <w:rsid w:val="00926CF9"/>
    <w:rsid w:val="009278A1"/>
    <w:rsid w:val="00927D04"/>
    <w:rsid w:val="00933B00"/>
    <w:rsid w:val="00934C43"/>
    <w:rsid w:val="00940095"/>
    <w:rsid w:val="00941DBE"/>
    <w:rsid w:val="00942E18"/>
    <w:rsid w:val="00943985"/>
    <w:rsid w:val="00944396"/>
    <w:rsid w:val="009452A0"/>
    <w:rsid w:val="009457CA"/>
    <w:rsid w:val="00945F2F"/>
    <w:rsid w:val="009477F1"/>
    <w:rsid w:val="009505A7"/>
    <w:rsid w:val="00951CE1"/>
    <w:rsid w:val="00952960"/>
    <w:rsid w:val="0095460C"/>
    <w:rsid w:val="0095644A"/>
    <w:rsid w:val="0095651D"/>
    <w:rsid w:val="0095747E"/>
    <w:rsid w:val="009605EE"/>
    <w:rsid w:val="00961C0F"/>
    <w:rsid w:val="00961C84"/>
    <w:rsid w:val="009626DF"/>
    <w:rsid w:val="00963CA2"/>
    <w:rsid w:val="00963DBD"/>
    <w:rsid w:val="00973D20"/>
    <w:rsid w:val="00973F2D"/>
    <w:rsid w:val="0097616F"/>
    <w:rsid w:val="00977379"/>
    <w:rsid w:val="00981837"/>
    <w:rsid w:val="00982D4B"/>
    <w:rsid w:val="00984EEA"/>
    <w:rsid w:val="00990010"/>
    <w:rsid w:val="0099414F"/>
    <w:rsid w:val="00996BF4"/>
    <w:rsid w:val="009A08D1"/>
    <w:rsid w:val="009A0F41"/>
    <w:rsid w:val="009A2577"/>
    <w:rsid w:val="009A3A81"/>
    <w:rsid w:val="009A3AAE"/>
    <w:rsid w:val="009A6733"/>
    <w:rsid w:val="009B0A64"/>
    <w:rsid w:val="009B1BD0"/>
    <w:rsid w:val="009B35B4"/>
    <w:rsid w:val="009B3B08"/>
    <w:rsid w:val="009B5B91"/>
    <w:rsid w:val="009C5D83"/>
    <w:rsid w:val="009C60A0"/>
    <w:rsid w:val="009C7C06"/>
    <w:rsid w:val="009D2072"/>
    <w:rsid w:val="009D2ED7"/>
    <w:rsid w:val="009D33E7"/>
    <w:rsid w:val="009D3F2D"/>
    <w:rsid w:val="009D5C56"/>
    <w:rsid w:val="009D7553"/>
    <w:rsid w:val="009E3F0A"/>
    <w:rsid w:val="009E65B2"/>
    <w:rsid w:val="00A011E2"/>
    <w:rsid w:val="00A01750"/>
    <w:rsid w:val="00A04538"/>
    <w:rsid w:val="00A05F1B"/>
    <w:rsid w:val="00A062C9"/>
    <w:rsid w:val="00A067A1"/>
    <w:rsid w:val="00A067EC"/>
    <w:rsid w:val="00A0790D"/>
    <w:rsid w:val="00A10492"/>
    <w:rsid w:val="00A110A8"/>
    <w:rsid w:val="00A11575"/>
    <w:rsid w:val="00A11D95"/>
    <w:rsid w:val="00A13B95"/>
    <w:rsid w:val="00A15500"/>
    <w:rsid w:val="00A15BF9"/>
    <w:rsid w:val="00A15D46"/>
    <w:rsid w:val="00A16AF4"/>
    <w:rsid w:val="00A20E97"/>
    <w:rsid w:val="00A21D43"/>
    <w:rsid w:val="00A22FB7"/>
    <w:rsid w:val="00A3042E"/>
    <w:rsid w:val="00A30880"/>
    <w:rsid w:val="00A3167A"/>
    <w:rsid w:val="00A35C4E"/>
    <w:rsid w:val="00A36A1D"/>
    <w:rsid w:val="00A40C51"/>
    <w:rsid w:val="00A41793"/>
    <w:rsid w:val="00A41F74"/>
    <w:rsid w:val="00A4432A"/>
    <w:rsid w:val="00A46510"/>
    <w:rsid w:val="00A514B0"/>
    <w:rsid w:val="00A52B91"/>
    <w:rsid w:val="00A548CB"/>
    <w:rsid w:val="00A62714"/>
    <w:rsid w:val="00A641CD"/>
    <w:rsid w:val="00A658FA"/>
    <w:rsid w:val="00A70643"/>
    <w:rsid w:val="00A7170C"/>
    <w:rsid w:val="00A731DD"/>
    <w:rsid w:val="00A7759F"/>
    <w:rsid w:val="00A777E8"/>
    <w:rsid w:val="00A81007"/>
    <w:rsid w:val="00A8636E"/>
    <w:rsid w:val="00A86535"/>
    <w:rsid w:val="00A869AA"/>
    <w:rsid w:val="00A87A1C"/>
    <w:rsid w:val="00A87A4A"/>
    <w:rsid w:val="00A87B25"/>
    <w:rsid w:val="00A924FA"/>
    <w:rsid w:val="00A936A7"/>
    <w:rsid w:val="00A95D7F"/>
    <w:rsid w:val="00AA0077"/>
    <w:rsid w:val="00AA0658"/>
    <w:rsid w:val="00AA30C3"/>
    <w:rsid w:val="00AA4095"/>
    <w:rsid w:val="00AA4870"/>
    <w:rsid w:val="00AA5009"/>
    <w:rsid w:val="00AA6708"/>
    <w:rsid w:val="00AA6DE5"/>
    <w:rsid w:val="00AA7A5F"/>
    <w:rsid w:val="00AA7F48"/>
    <w:rsid w:val="00AB1EC9"/>
    <w:rsid w:val="00AB6DD5"/>
    <w:rsid w:val="00AC323E"/>
    <w:rsid w:val="00AC461A"/>
    <w:rsid w:val="00AC4B07"/>
    <w:rsid w:val="00AC6BC5"/>
    <w:rsid w:val="00AC7F3A"/>
    <w:rsid w:val="00AD1CAC"/>
    <w:rsid w:val="00AD3574"/>
    <w:rsid w:val="00AD5021"/>
    <w:rsid w:val="00AD5A6B"/>
    <w:rsid w:val="00AD5D65"/>
    <w:rsid w:val="00AD60D9"/>
    <w:rsid w:val="00AD643C"/>
    <w:rsid w:val="00AE262A"/>
    <w:rsid w:val="00AE4A58"/>
    <w:rsid w:val="00AE59B2"/>
    <w:rsid w:val="00AF1D1C"/>
    <w:rsid w:val="00AF44F3"/>
    <w:rsid w:val="00AF533D"/>
    <w:rsid w:val="00AF6810"/>
    <w:rsid w:val="00B0178D"/>
    <w:rsid w:val="00B02393"/>
    <w:rsid w:val="00B030B4"/>
    <w:rsid w:val="00B057A5"/>
    <w:rsid w:val="00B06F4A"/>
    <w:rsid w:val="00B10EA0"/>
    <w:rsid w:val="00B11499"/>
    <w:rsid w:val="00B12F78"/>
    <w:rsid w:val="00B15C02"/>
    <w:rsid w:val="00B202E3"/>
    <w:rsid w:val="00B22464"/>
    <w:rsid w:val="00B226CA"/>
    <w:rsid w:val="00B253FF"/>
    <w:rsid w:val="00B273A4"/>
    <w:rsid w:val="00B346A4"/>
    <w:rsid w:val="00B400FC"/>
    <w:rsid w:val="00B41FBC"/>
    <w:rsid w:val="00B43372"/>
    <w:rsid w:val="00B4373C"/>
    <w:rsid w:val="00B440A4"/>
    <w:rsid w:val="00B44A26"/>
    <w:rsid w:val="00B469EC"/>
    <w:rsid w:val="00B5746A"/>
    <w:rsid w:val="00B57980"/>
    <w:rsid w:val="00B579E5"/>
    <w:rsid w:val="00B653FF"/>
    <w:rsid w:val="00B67422"/>
    <w:rsid w:val="00B71EF2"/>
    <w:rsid w:val="00B73B9F"/>
    <w:rsid w:val="00B74AAF"/>
    <w:rsid w:val="00B75978"/>
    <w:rsid w:val="00B81F91"/>
    <w:rsid w:val="00B843C6"/>
    <w:rsid w:val="00B90B4C"/>
    <w:rsid w:val="00B9664F"/>
    <w:rsid w:val="00BA1044"/>
    <w:rsid w:val="00BA2B83"/>
    <w:rsid w:val="00BA48D5"/>
    <w:rsid w:val="00BA6B9B"/>
    <w:rsid w:val="00BB21E6"/>
    <w:rsid w:val="00BB34D3"/>
    <w:rsid w:val="00BB5DCC"/>
    <w:rsid w:val="00BB63D0"/>
    <w:rsid w:val="00BB669D"/>
    <w:rsid w:val="00BC1CE9"/>
    <w:rsid w:val="00BC4B11"/>
    <w:rsid w:val="00BC7D37"/>
    <w:rsid w:val="00BC7F12"/>
    <w:rsid w:val="00BD0A1F"/>
    <w:rsid w:val="00BD40C5"/>
    <w:rsid w:val="00BD5185"/>
    <w:rsid w:val="00BD5D53"/>
    <w:rsid w:val="00BE0BF8"/>
    <w:rsid w:val="00BE2173"/>
    <w:rsid w:val="00BE3816"/>
    <w:rsid w:val="00BE39E6"/>
    <w:rsid w:val="00BE4079"/>
    <w:rsid w:val="00BF13F7"/>
    <w:rsid w:val="00BF17FF"/>
    <w:rsid w:val="00BF1AAE"/>
    <w:rsid w:val="00BF5A3B"/>
    <w:rsid w:val="00BF7EC9"/>
    <w:rsid w:val="00C046E4"/>
    <w:rsid w:val="00C05547"/>
    <w:rsid w:val="00C07901"/>
    <w:rsid w:val="00C109A6"/>
    <w:rsid w:val="00C10E73"/>
    <w:rsid w:val="00C1222E"/>
    <w:rsid w:val="00C14E3E"/>
    <w:rsid w:val="00C14E59"/>
    <w:rsid w:val="00C161D7"/>
    <w:rsid w:val="00C1714E"/>
    <w:rsid w:val="00C231FF"/>
    <w:rsid w:val="00C23A75"/>
    <w:rsid w:val="00C3326F"/>
    <w:rsid w:val="00C33F07"/>
    <w:rsid w:val="00C354CC"/>
    <w:rsid w:val="00C418DA"/>
    <w:rsid w:val="00C41E63"/>
    <w:rsid w:val="00C41EB9"/>
    <w:rsid w:val="00C4385E"/>
    <w:rsid w:val="00C444B5"/>
    <w:rsid w:val="00C45E32"/>
    <w:rsid w:val="00C46FE2"/>
    <w:rsid w:val="00C50E21"/>
    <w:rsid w:val="00C51365"/>
    <w:rsid w:val="00C527CB"/>
    <w:rsid w:val="00C545CC"/>
    <w:rsid w:val="00C54ED5"/>
    <w:rsid w:val="00C55A43"/>
    <w:rsid w:val="00C60C67"/>
    <w:rsid w:val="00C6260F"/>
    <w:rsid w:val="00C629AE"/>
    <w:rsid w:val="00C659EA"/>
    <w:rsid w:val="00C660DD"/>
    <w:rsid w:val="00C66F08"/>
    <w:rsid w:val="00C703A9"/>
    <w:rsid w:val="00C71164"/>
    <w:rsid w:val="00C7242A"/>
    <w:rsid w:val="00C740A3"/>
    <w:rsid w:val="00C83091"/>
    <w:rsid w:val="00C8453D"/>
    <w:rsid w:val="00C8489D"/>
    <w:rsid w:val="00C85A4E"/>
    <w:rsid w:val="00C8762D"/>
    <w:rsid w:val="00C920B9"/>
    <w:rsid w:val="00C95487"/>
    <w:rsid w:val="00C95F07"/>
    <w:rsid w:val="00CA162F"/>
    <w:rsid w:val="00CA2AFB"/>
    <w:rsid w:val="00CA4005"/>
    <w:rsid w:val="00CA411A"/>
    <w:rsid w:val="00CA692D"/>
    <w:rsid w:val="00CB2699"/>
    <w:rsid w:val="00CC277A"/>
    <w:rsid w:val="00CC32C3"/>
    <w:rsid w:val="00CC4897"/>
    <w:rsid w:val="00CC69F4"/>
    <w:rsid w:val="00CD084F"/>
    <w:rsid w:val="00CD16E8"/>
    <w:rsid w:val="00CD1A01"/>
    <w:rsid w:val="00CD2113"/>
    <w:rsid w:val="00CD3072"/>
    <w:rsid w:val="00CE00DC"/>
    <w:rsid w:val="00CE1B95"/>
    <w:rsid w:val="00CE22B8"/>
    <w:rsid w:val="00CE34F7"/>
    <w:rsid w:val="00CE483C"/>
    <w:rsid w:val="00CE6B93"/>
    <w:rsid w:val="00CF1E34"/>
    <w:rsid w:val="00CF4D5D"/>
    <w:rsid w:val="00CF64DB"/>
    <w:rsid w:val="00CF7784"/>
    <w:rsid w:val="00D00995"/>
    <w:rsid w:val="00D02761"/>
    <w:rsid w:val="00D0300F"/>
    <w:rsid w:val="00D073CA"/>
    <w:rsid w:val="00D114CC"/>
    <w:rsid w:val="00D12E4A"/>
    <w:rsid w:val="00D137C9"/>
    <w:rsid w:val="00D1609C"/>
    <w:rsid w:val="00D1799E"/>
    <w:rsid w:val="00D17C66"/>
    <w:rsid w:val="00D2125F"/>
    <w:rsid w:val="00D22651"/>
    <w:rsid w:val="00D238AC"/>
    <w:rsid w:val="00D25ADD"/>
    <w:rsid w:val="00D2643F"/>
    <w:rsid w:val="00D27E71"/>
    <w:rsid w:val="00D3353B"/>
    <w:rsid w:val="00D34B7B"/>
    <w:rsid w:val="00D34EFB"/>
    <w:rsid w:val="00D37106"/>
    <w:rsid w:val="00D41D37"/>
    <w:rsid w:val="00D42853"/>
    <w:rsid w:val="00D437B5"/>
    <w:rsid w:val="00D438C1"/>
    <w:rsid w:val="00D47AA6"/>
    <w:rsid w:val="00D47B32"/>
    <w:rsid w:val="00D50420"/>
    <w:rsid w:val="00D51155"/>
    <w:rsid w:val="00D55F86"/>
    <w:rsid w:val="00D63064"/>
    <w:rsid w:val="00D63540"/>
    <w:rsid w:val="00D63CFA"/>
    <w:rsid w:val="00D6664A"/>
    <w:rsid w:val="00D674AC"/>
    <w:rsid w:val="00D702C9"/>
    <w:rsid w:val="00D712BC"/>
    <w:rsid w:val="00D71F4A"/>
    <w:rsid w:val="00D76C55"/>
    <w:rsid w:val="00D77E46"/>
    <w:rsid w:val="00D77FC7"/>
    <w:rsid w:val="00D8368F"/>
    <w:rsid w:val="00D8483E"/>
    <w:rsid w:val="00D85903"/>
    <w:rsid w:val="00D9179C"/>
    <w:rsid w:val="00D91CBE"/>
    <w:rsid w:val="00D953C1"/>
    <w:rsid w:val="00D970E3"/>
    <w:rsid w:val="00D97A32"/>
    <w:rsid w:val="00D97FE5"/>
    <w:rsid w:val="00DA63AC"/>
    <w:rsid w:val="00DA697F"/>
    <w:rsid w:val="00DB142C"/>
    <w:rsid w:val="00DB1BAE"/>
    <w:rsid w:val="00DB2DDB"/>
    <w:rsid w:val="00DB39F8"/>
    <w:rsid w:val="00DB677E"/>
    <w:rsid w:val="00DB68E8"/>
    <w:rsid w:val="00DB7B77"/>
    <w:rsid w:val="00DC057B"/>
    <w:rsid w:val="00DC0AE4"/>
    <w:rsid w:val="00DC117E"/>
    <w:rsid w:val="00DC3401"/>
    <w:rsid w:val="00DC6BB6"/>
    <w:rsid w:val="00DD1262"/>
    <w:rsid w:val="00DD33E2"/>
    <w:rsid w:val="00DD3890"/>
    <w:rsid w:val="00DD665A"/>
    <w:rsid w:val="00DE769F"/>
    <w:rsid w:val="00DE774B"/>
    <w:rsid w:val="00DE7B2F"/>
    <w:rsid w:val="00DF3107"/>
    <w:rsid w:val="00DF4955"/>
    <w:rsid w:val="00DF5E46"/>
    <w:rsid w:val="00E03166"/>
    <w:rsid w:val="00E0798B"/>
    <w:rsid w:val="00E11A32"/>
    <w:rsid w:val="00E1229D"/>
    <w:rsid w:val="00E12D0A"/>
    <w:rsid w:val="00E13A4B"/>
    <w:rsid w:val="00E13DCD"/>
    <w:rsid w:val="00E14087"/>
    <w:rsid w:val="00E16676"/>
    <w:rsid w:val="00E21099"/>
    <w:rsid w:val="00E23464"/>
    <w:rsid w:val="00E2515F"/>
    <w:rsid w:val="00E2542D"/>
    <w:rsid w:val="00E25C87"/>
    <w:rsid w:val="00E26442"/>
    <w:rsid w:val="00E30377"/>
    <w:rsid w:val="00E353EA"/>
    <w:rsid w:val="00E36D68"/>
    <w:rsid w:val="00E37123"/>
    <w:rsid w:val="00E40E12"/>
    <w:rsid w:val="00E41DE5"/>
    <w:rsid w:val="00E44CCF"/>
    <w:rsid w:val="00E45E75"/>
    <w:rsid w:val="00E46021"/>
    <w:rsid w:val="00E461F2"/>
    <w:rsid w:val="00E50E0A"/>
    <w:rsid w:val="00E52EB5"/>
    <w:rsid w:val="00E54F26"/>
    <w:rsid w:val="00E56685"/>
    <w:rsid w:val="00E573C2"/>
    <w:rsid w:val="00E61F73"/>
    <w:rsid w:val="00E64051"/>
    <w:rsid w:val="00E64C76"/>
    <w:rsid w:val="00E71FBC"/>
    <w:rsid w:val="00E72422"/>
    <w:rsid w:val="00E73D13"/>
    <w:rsid w:val="00E75FBA"/>
    <w:rsid w:val="00E764E8"/>
    <w:rsid w:val="00E7665E"/>
    <w:rsid w:val="00E80C7F"/>
    <w:rsid w:val="00E817BE"/>
    <w:rsid w:val="00E82001"/>
    <w:rsid w:val="00E82D5F"/>
    <w:rsid w:val="00E85EDC"/>
    <w:rsid w:val="00E9099B"/>
    <w:rsid w:val="00E91855"/>
    <w:rsid w:val="00E940B8"/>
    <w:rsid w:val="00EA2A99"/>
    <w:rsid w:val="00EA328D"/>
    <w:rsid w:val="00EA335A"/>
    <w:rsid w:val="00EA38B4"/>
    <w:rsid w:val="00EA4104"/>
    <w:rsid w:val="00EA44CC"/>
    <w:rsid w:val="00EA4DE2"/>
    <w:rsid w:val="00EA5312"/>
    <w:rsid w:val="00EA5EFC"/>
    <w:rsid w:val="00EA6340"/>
    <w:rsid w:val="00EA6991"/>
    <w:rsid w:val="00EA7F60"/>
    <w:rsid w:val="00EB050F"/>
    <w:rsid w:val="00EB6EBF"/>
    <w:rsid w:val="00EB77C9"/>
    <w:rsid w:val="00EB79C7"/>
    <w:rsid w:val="00EC0D57"/>
    <w:rsid w:val="00EC123E"/>
    <w:rsid w:val="00EC1BCA"/>
    <w:rsid w:val="00EC25A8"/>
    <w:rsid w:val="00EC4D3D"/>
    <w:rsid w:val="00EC55CD"/>
    <w:rsid w:val="00EC6D36"/>
    <w:rsid w:val="00EC7407"/>
    <w:rsid w:val="00EC7CB7"/>
    <w:rsid w:val="00ED1CDD"/>
    <w:rsid w:val="00ED2A46"/>
    <w:rsid w:val="00ED436E"/>
    <w:rsid w:val="00ED464A"/>
    <w:rsid w:val="00ED75E5"/>
    <w:rsid w:val="00EE2068"/>
    <w:rsid w:val="00EE25CE"/>
    <w:rsid w:val="00EE25DE"/>
    <w:rsid w:val="00EE405F"/>
    <w:rsid w:val="00EE6A22"/>
    <w:rsid w:val="00EE7F0E"/>
    <w:rsid w:val="00EF0DB8"/>
    <w:rsid w:val="00EF1216"/>
    <w:rsid w:val="00EF2278"/>
    <w:rsid w:val="00EF39BB"/>
    <w:rsid w:val="00EF3DE3"/>
    <w:rsid w:val="00EF5313"/>
    <w:rsid w:val="00EF61B5"/>
    <w:rsid w:val="00EF6B5B"/>
    <w:rsid w:val="00F006B5"/>
    <w:rsid w:val="00F050BE"/>
    <w:rsid w:val="00F05484"/>
    <w:rsid w:val="00F06EE1"/>
    <w:rsid w:val="00F07E82"/>
    <w:rsid w:val="00F10E81"/>
    <w:rsid w:val="00F11FFE"/>
    <w:rsid w:val="00F1409F"/>
    <w:rsid w:val="00F1587D"/>
    <w:rsid w:val="00F2065A"/>
    <w:rsid w:val="00F21107"/>
    <w:rsid w:val="00F22CCD"/>
    <w:rsid w:val="00F25B34"/>
    <w:rsid w:val="00F277BF"/>
    <w:rsid w:val="00F30377"/>
    <w:rsid w:val="00F30F21"/>
    <w:rsid w:val="00F34D20"/>
    <w:rsid w:val="00F42B57"/>
    <w:rsid w:val="00F42F40"/>
    <w:rsid w:val="00F4634D"/>
    <w:rsid w:val="00F4768A"/>
    <w:rsid w:val="00F50CCD"/>
    <w:rsid w:val="00F50CD1"/>
    <w:rsid w:val="00F50F49"/>
    <w:rsid w:val="00F53167"/>
    <w:rsid w:val="00F54834"/>
    <w:rsid w:val="00F5706A"/>
    <w:rsid w:val="00F62594"/>
    <w:rsid w:val="00F71DEF"/>
    <w:rsid w:val="00F71F99"/>
    <w:rsid w:val="00F72820"/>
    <w:rsid w:val="00F747AA"/>
    <w:rsid w:val="00F85898"/>
    <w:rsid w:val="00F85FC3"/>
    <w:rsid w:val="00F87EA2"/>
    <w:rsid w:val="00F91A15"/>
    <w:rsid w:val="00F91B38"/>
    <w:rsid w:val="00F923C7"/>
    <w:rsid w:val="00F948D0"/>
    <w:rsid w:val="00F961FE"/>
    <w:rsid w:val="00FA0E52"/>
    <w:rsid w:val="00FA2D6B"/>
    <w:rsid w:val="00FA3338"/>
    <w:rsid w:val="00FA7286"/>
    <w:rsid w:val="00FB01FC"/>
    <w:rsid w:val="00FB0730"/>
    <w:rsid w:val="00FB08D0"/>
    <w:rsid w:val="00FB392C"/>
    <w:rsid w:val="00FB442F"/>
    <w:rsid w:val="00FB6F15"/>
    <w:rsid w:val="00FC2A95"/>
    <w:rsid w:val="00FC52BF"/>
    <w:rsid w:val="00FC5DC6"/>
    <w:rsid w:val="00FC63F2"/>
    <w:rsid w:val="00FC73D2"/>
    <w:rsid w:val="00FC7951"/>
    <w:rsid w:val="00FD38F8"/>
    <w:rsid w:val="00FD5354"/>
    <w:rsid w:val="00FD5BB6"/>
    <w:rsid w:val="00FD6EF1"/>
    <w:rsid w:val="00FD7243"/>
    <w:rsid w:val="00FD76AF"/>
    <w:rsid w:val="00FD788B"/>
    <w:rsid w:val="00FE3B77"/>
    <w:rsid w:val="00FE3D18"/>
    <w:rsid w:val="00FE54A1"/>
    <w:rsid w:val="00FF1F2B"/>
    <w:rsid w:val="00FF29C5"/>
    <w:rsid w:val="00FF3AE0"/>
    <w:rsid w:val="00FF51F0"/>
    <w:rsid w:val="00FF52E6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65F8FB95"/>
  <w15:docId w15:val="{EE51909C-B025-4C47-8F3C-032B40A5C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locked="1" w:uiPriority="0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651"/>
    <w:pPr>
      <w:spacing w:line="216" w:lineRule="atLeast"/>
    </w:pPr>
    <w:rPr>
      <w:color w:val="575756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C27BF"/>
    <w:pPr>
      <w:keepNext/>
      <w:keepLines/>
      <w:spacing w:after="240" w:line="480" w:lineRule="atLeast"/>
      <w:outlineLvl w:val="0"/>
    </w:pPr>
    <w:rPr>
      <w:rFonts w:eastAsia="MS Gothic"/>
      <w:bCs/>
      <w:color w:val="FFFFFF"/>
      <w:sz w:val="40"/>
      <w:szCs w:val="40"/>
      <w:lang w:val="fr-F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C27BF"/>
    <w:pPr>
      <w:keepNext/>
      <w:keepLines/>
      <w:spacing w:line="340" w:lineRule="atLeast"/>
      <w:outlineLvl w:val="1"/>
    </w:pPr>
    <w:rPr>
      <w:rFonts w:eastAsia="MS Gothic"/>
      <w:b/>
      <w:bCs/>
      <w:color w:val="FFFFF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D32D2"/>
    <w:pPr>
      <w:keepNext/>
      <w:keepLines/>
      <w:outlineLvl w:val="2"/>
    </w:pPr>
    <w:rPr>
      <w:rFonts w:eastAsia="MS Gothic"/>
      <w:b/>
      <w:bCs/>
      <w:color w:val="9D9D9D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7894"/>
    <w:pPr>
      <w:keepNext/>
      <w:keepLines/>
      <w:outlineLvl w:val="3"/>
    </w:pPr>
    <w:rPr>
      <w:rFonts w:eastAsia="MS Gothic"/>
      <w:b/>
      <w:bCs/>
      <w:iCs/>
      <w:color w:val="00558C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3736D"/>
    <w:pPr>
      <w:keepNext/>
      <w:keepLines/>
      <w:spacing w:line="420" w:lineRule="atLeast"/>
      <w:outlineLvl w:val="4"/>
    </w:pPr>
    <w:rPr>
      <w:rFonts w:eastAsia="MS Gothic"/>
      <w:b/>
      <w:color w:val="00558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C27BF"/>
    <w:rPr>
      <w:rFonts w:eastAsia="MS Gothic" w:cs="Times New Roman"/>
      <w:bCs/>
      <w:color w:val="FFFFFF"/>
      <w:sz w:val="40"/>
      <w:szCs w:val="40"/>
    </w:rPr>
  </w:style>
  <w:style w:type="character" w:customStyle="1" w:styleId="Heading2Char">
    <w:name w:val="Heading 2 Char"/>
    <w:link w:val="Heading2"/>
    <w:uiPriority w:val="99"/>
    <w:locked/>
    <w:rsid w:val="008C27BF"/>
    <w:rPr>
      <w:rFonts w:eastAsia="MS Gothic" w:cs="Times New Roman"/>
      <w:b/>
      <w:bCs/>
      <w:color w:val="FFFFFF"/>
      <w:sz w:val="28"/>
      <w:szCs w:val="28"/>
      <w:lang w:val="en-GB"/>
    </w:rPr>
  </w:style>
  <w:style w:type="character" w:customStyle="1" w:styleId="Heading3Char">
    <w:name w:val="Heading 3 Char"/>
    <w:link w:val="Heading3"/>
    <w:uiPriority w:val="99"/>
    <w:locked/>
    <w:rsid w:val="008D32D2"/>
    <w:rPr>
      <w:rFonts w:eastAsia="MS Gothic" w:cs="Times New Roman"/>
      <w:b/>
      <w:bCs/>
      <w:color w:val="9D9D9D"/>
      <w:lang w:val="en-GB"/>
    </w:rPr>
  </w:style>
  <w:style w:type="character" w:customStyle="1" w:styleId="Heading4Char">
    <w:name w:val="Heading 4 Char"/>
    <w:link w:val="Heading4"/>
    <w:uiPriority w:val="99"/>
    <w:locked/>
    <w:rsid w:val="00107894"/>
    <w:rPr>
      <w:rFonts w:eastAsia="MS Gothic" w:cs="Times New Roman"/>
      <w:b/>
      <w:bCs/>
      <w:iCs/>
      <w:color w:val="00558C"/>
      <w:sz w:val="18"/>
      <w:szCs w:val="18"/>
      <w:lang w:val="en-GB"/>
    </w:rPr>
  </w:style>
  <w:style w:type="character" w:customStyle="1" w:styleId="Heading5Char">
    <w:name w:val="Heading 5 Char"/>
    <w:link w:val="Heading5"/>
    <w:uiPriority w:val="99"/>
    <w:locked/>
    <w:rsid w:val="0003736D"/>
    <w:rPr>
      <w:rFonts w:eastAsia="MS Gothic" w:cs="Times New Roman"/>
      <w:b/>
      <w:color w:val="00558C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BB63D0"/>
    <w:pPr>
      <w:spacing w:line="240" w:lineRule="exact"/>
    </w:pPr>
  </w:style>
  <w:style w:type="character" w:customStyle="1" w:styleId="HeaderChar">
    <w:name w:val="Header Char"/>
    <w:link w:val="Header"/>
    <w:uiPriority w:val="99"/>
    <w:locked/>
    <w:rsid w:val="00BB63D0"/>
    <w:rPr>
      <w:rFonts w:cs="Times New Roman"/>
      <w:sz w:val="20"/>
    </w:rPr>
  </w:style>
  <w:style w:type="paragraph" w:styleId="Footer">
    <w:name w:val="footer"/>
    <w:basedOn w:val="Normal"/>
    <w:link w:val="FooterChar"/>
    <w:uiPriority w:val="99"/>
    <w:rsid w:val="00BB63D0"/>
    <w:pPr>
      <w:spacing w:line="240" w:lineRule="exact"/>
    </w:pPr>
  </w:style>
  <w:style w:type="character" w:customStyle="1" w:styleId="FooterChar">
    <w:name w:val="Footer Char"/>
    <w:link w:val="Footer"/>
    <w:uiPriority w:val="99"/>
    <w:locked/>
    <w:rsid w:val="00BB63D0"/>
    <w:rPr>
      <w:rFonts w:cs="Times New Roman"/>
      <w:sz w:val="20"/>
    </w:rPr>
  </w:style>
  <w:style w:type="table" w:styleId="TableGrid">
    <w:name w:val="Table Grid"/>
    <w:basedOn w:val="TableNormal"/>
    <w:uiPriority w:val="99"/>
    <w:rsid w:val="00EB77C9"/>
    <w:tblPr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502E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02E1E"/>
    <w:rPr>
      <w:rFonts w:ascii="Tahoma" w:hAnsi="Tahoma" w:cs="Tahoma"/>
      <w:sz w:val="16"/>
      <w:szCs w:val="16"/>
    </w:rPr>
  </w:style>
  <w:style w:type="paragraph" w:customStyle="1" w:styleId="Intitul">
    <w:name w:val="Intitulé"/>
    <w:basedOn w:val="Normal"/>
    <w:uiPriority w:val="99"/>
    <w:rsid w:val="00581093"/>
    <w:pPr>
      <w:spacing w:line="240" w:lineRule="exact"/>
    </w:pPr>
  </w:style>
  <w:style w:type="character" w:customStyle="1" w:styleId="TexteBold">
    <w:name w:val="Texte Bold"/>
    <w:uiPriority w:val="99"/>
    <w:rsid w:val="000262CE"/>
    <w:rPr>
      <w:rFonts w:cs="Times New Roman"/>
      <w:b/>
    </w:rPr>
  </w:style>
  <w:style w:type="paragraph" w:customStyle="1" w:styleId="Textedesaisie">
    <w:name w:val="Texte de saisie"/>
    <w:basedOn w:val="Normal"/>
    <w:uiPriority w:val="99"/>
    <w:rsid w:val="00A658FA"/>
    <w:pPr>
      <w:tabs>
        <w:tab w:val="left" w:pos="3686"/>
      </w:tabs>
    </w:pPr>
    <w:rPr>
      <w:color w:val="00558C"/>
      <w:lang w:val="en-US"/>
    </w:rPr>
  </w:style>
  <w:style w:type="paragraph" w:styleId="Closing">
    <w:name w:val="Closing"/>
    <w:basedOn w:val="Normal"/>
    <w:link w:val="ClosingChar"/>
    <w:uiPriority w:val="99"/>
    <w:rsid w:val="00221D11"/>
    <w:rPr>
      <w:color w:val="E94E1B"/>
    </w:rPr>
  </w:style>
  <w:style w:type="character" w:customStyle="1" w:styleId="ClosingChar">
    <w:name w:val="Closing Char"/>
    <w:link w:val="Closing"/>
    <w:uiPriority w:val="99"/>
    <w:locked/>
    <w:rsid w:val="00221D11"/>
    <w:rPr>
      <w:rFonts w:ascii="Calibri" w:hAnsi="Calibri" w:cs="Times New Roman"/>
      <w:color w:val="E94E1B"/>
      <w:sz w:val="18"/>
    </w:rPr>
  </w:style>
  <w:style w:type="paragraph" w:customStyle="1" w:styleId="Signataire">
    <w:name w:val="Signataire"/>
    <w:basedOn w:val="Textedesaisie"/>
    <w:uiPriority w:val="99"/>
    <w:rsid w:val="00C444B5"/>
    <w:pPr>
      <w:ind w:left="6145"/>
    </w:pPr>
  </w:style>
  <w:style w:type="paragraph" w:customStyle="1" w:styleId="Fonctiondusignataire">
    <w:name w:val="Fonction du signataire"/>
    <w:basedOn w:val="Textedesaisie"/>
    <w:uiPriority w:val="99"/>
    <w:semiHidden/>
    <w:rsid w:val="00221D11"/>
  </w:style>
  <w:style w:type="paragraph" w:customStyle="1" w:styleId="RSVP">
    <w:name w:val="RSVP"/>
    <w:basedOn w:val="Signataire"/>
    <w:uiPriority w:val="99"/>
    <w:rsid w:val="00C444B5"/>
    <w:pPr>
      <w:spacing w:before="120"/>
      <w:ind w:left="6146"/>
    </w:pPr>
    <w:rPr>
      <w:sz w:val="24"/>
      <w:szCs w:val="24"/>
    </w:rPr>
  </w:style>
  <w:style w:type="character" w:customStyle="1" w:styleId="Datesignature">
    <w:name w:val="Date signature"/>
    <w:uiPriority w:val="99"/>
    <w:rsid w:val="00C444B5"/>
    <w:rPr>
      <w:rFonts w:cs="Times New Roman"/>
      <w:sz w:val="14"/>
      <w:szCs w:val="14"/>
    </w:rPr>
  </w:style>
  <w:style w:type="character" w:customStyle="1" w:styleId="Textebleu">
    <w:name w:val="Texte bleu"/>
    <w:uiPriority w:val="99"/>
    <w:rsid w:val="00C444B5"/>
    <w:rPr>
      <w:rFonts w:cs="Times New Roman"/>
      <w:color w:val="009FE3"/>
      <w:lang w:val="fr-FR"/>
    </w:rPr>
  </w:style>
  <w:style w:type="paragraph" w:customStyle="1" w:styleId="Datedudocument">
    <w:name w:val="Date du document"/>
    <w:basedOn w:val="Normal"/>
    <w:uiPriority w:val="99"/>
    <w:rsid w:val="008C27BF"/>
    <w:pPr>
      <w:spacing w:line="192" w:lineRule="atLeast"/>
      <w:jc w:val="right"/>
    </w:pPr>
    <w:rPr>
      <w:color w:val="FFFFFF"/>
      <w:sz w:val="16"/>
      <w:szCs w:val="16"/>
    </w:rPr>
  </w:style>
  <w:style w:type="paragraph" w:customStyle="1" w:styleId="Legende">
    <w:name w:val="Legende"/>
    <w:basedOn w:val="Normal"/>
    <w:uiPriority w:val="99"/>
    <w:rsid w:val="008C27BF"/>
    <w:pPr>
      <w:spacing w:before="140" w:line="144" w:lineRule="atLeast"/>
    </w:pPr>
    <w:rPr>
      <w:color w:val="00558C"/>
      <w:sz w:val="12"/>
      <w:szCs w:val="12"/>
    </w:rPr>
  </w:style>
  <w:style w:type="paragraph" w:customStyle="1" w:styleId="Introduction">
    <w:name w:val="Introduction"/>
    <w:basedOn w:val="Normal"/>
    <w:uiPriority w:val="99"/>
    <w:rsid w:val="008C27BF"/>
    <w:rPr>
      <w:color w:val="00558C"/>
    </w:rPr>
  </w:style>
  <w:style w:type="paragraph" w:customStyle="1" w:styleId="Sparationtitre3">
    <w:name w:val="Séparation titre 3"/>
    <w:basedOn w:val="Normal"/>
    <w:uiPriority w:val="99"/>
    <w:rsid w:val="00527651"/>
    <w:pPr>
      <w:pBdr>
        <w:bottom w:val="single" w:sz="8" w:space="1" w:color="404040"/>
      </w:pBdr>
      <w:spacing w:after="120" w:line="60" w:lineRule="exact"/>
      <w:ind w:right="3459"/>
    </w:pPr>
  </w:style>
  <w:style w:type="paragraph" w:customStyle="1" w:styleId="Sparationtitre3largeur">
    <w:name w:val="Séparation titre 3 largeur"/>
    <w:basedOn w:val="Sparationtitre3"/>
    <w:uiPriority w:val="99"/>
    <w:rsid w:val="00A658FA"/>
    <w:pPr>
      <w:ind w:right="28"/>
    </w:pPr>
  </w:style>
  <w:style w:type="paragraph" w:customStyle="1" w:styleId="Texteregistrationgauche">
    <w:name w:val="Texte registration gauche"/>
    <w:basedOn w:val="Textedesaisie"/>
    <w:uiPriority w:val="99"/>
    <w:rsid w:val="004B5BDF"/>
    <w:pPr>
      <w:spacing w:before="80" w:line="288" w:lineRule="atLeast"/>
    </w:pPr>
    <w:rPr>
      <w:sz w:val="24"/>
      <w:szCs w:val="24"/>
    </w:rPr>
  </w:style>
  <w:style w:type="paragraph" w:customStyle="1" w:styleId="Texteregistrationdroite">
    <w:name w:val="Texte registration droite"/>
    <w:basedOn w:val="Textedesaisie"/>
    <w:uiPriority w:val="99"/>
    <w:rsid w:val="0003736D"/>
    <w:pPr>
      <w:spacing w:before="160"/>
      <w:contextualSpacing/>
    </w:pPr>
  </w:style>
  <w:style w:type="paragraph" w:customStyle="1" w:styleId="Textequestionnaire">
    <w:name w:val="Texte questionnaire"/>
    <w:basedOn w:val="Textedesaisie"/>
    <w:uiPriority w:val="99"/>
    <w:rsid w:val="0003736D"/>
    <w:pPr>
      <w:tabs>
        <w:tab w:val="clear" w:pos="3686"/>
      </w:tabs>
      <w:spacing w:line="420" w:lineRule="atLeast"/>
    </w:pPr>
    <w:rPr>
      <w:sz w:val="24"/>
      <w:szCs w:val="24"/>
    </w:rPr>
  </w:style>
  <w:style w:type="paragraph" w:customStyle="1" w:styleId="Numrotationdepage">
    <w:name w:val="Numérotation de page"/>
    <w:basedOn w:val="Footer"/>
    <w:uiPriority w:val="99"/>
    <w:rsid w:val="006F0F72"/>
    <w:pPr>
      <w:jc w:val="right"/>
    </w:pPr>
    <w:rPr>
      <w:color w:val="00558C"/>
    </w:rPr>
  </w:style>
  <w:style w:type="character" w:styleId="CommentReference">
    <w:name w:val="annotation reference"/>
    <w:uiPriority w:val="99"/>
    <w:semiHidden/>
    <w:rsid w:val="00CC4897"/>
    <w:rPr>
      <w:rFonts w:cs="Times New Roman"/>
      <w:sz w:val="18"/>
      <w:szCs w:val="18"/>
    </w:rPr>
  </w:style>
  <w:style w:type="paragraph" w:customStyle="1" w:styleId="Bullet2text">
    <w:name w:val="Bullet 2 text"/>
    <w:basedOn w:val="Normal"/>
    <w:rsid w:val="003F0A7B"/>
    <w:pPr>
      <w:suppressAutoHyphens/>
      <w:spacing w:after="120" w:line="240" w:lineRule="auto"/>
      <w:ind w:left="1701"/>
      <w:jc w:val="both"/>
    </w:pPr>
    <w:rPr>
      <w:rFonts w:ascii="Arial" w:eastAsia="MS Mincho" w:hAnsi="Arial" w:cs="Arial"/>
      <w:color w:val="auto"/>
      <w:sz w:val="22"/>
      <w:szCs w:val="24"/>
      <w:lang w:eastAsia="ja-JP"/>
    </w:rPr>
  </w:style>
  <w:style w:type="paragraph" w:customStyle="1" w:styleId="Agenda1">
    <w:name w:val="Agenda 1"/>
    <w:basedOn w:val="Normal"/>
    <w:qFormat/>
    <w:rsid w:val="003F0A7B"/>
    <w:pPr>
      <w:numPr>
        <w:numId w:val="14"/>
      </w:numPr>
      <w:spacing w:before="120" w:after="120" w:line="240" w:lineRule="auto"/>
      <w:jc w:val="both"/>
    </w:pPr>
    <w:rPr>
      <w:rFonts w:ascii="Arial" w:eastAsia="Times New Roman" w:hAnsi="Arial"/>
      <w:color w:val="auto"/>
      <w:sz w:val="22"/>
      <w:szCs w:val="20"/>
    </w:rPr>
  </w:style>
  <w:style w:type="paragraph" w:customStyle="1" w:styleId="Agenda2">
    <w:name w:val="Agenda 2"/>
    <w:basedOn w:val="Normal"/>
    <w:qFormat/>
    <w:rsid w:val="003F0A7B"/>
    <w:pPr>
      <w:numPr>
        <w:ilvl w:val="1"/>
        <w:numId w:val="14"/>
      </w:numPr>
      <w:tabs>
        <w:tab w:val="clear" w:pos="5388"/>
        <w:tab w:val="num" w:pos="1418"/>
      </w:tabs>
      <w:spacing w:after="60" w:line="240" w:lineRule="auto"/>
      <w:ind w:left="1418"/>
      <w:jc w:val="both"/>
    </w:pPr>
    <w:rPr>
      <w:rFonts w:ascii="Arial" w:eastAsia="MS Mincho" w:hAnsi="Arial"/>
      <w:color w:val="auto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3F0A7B"/>
    <w:rPr>
      <w:color w:val="0000FF" w:themeColor="hyperlink"/>
      <w:u w:val="single"/>
    </w:rPr>
  </w:style>
  <w:style w:type="paragraph" w:customStyle="1" w:styleId="Body">
    <w:name w:val="Body"/>
    <w:rsid w:val="00A16AF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rsid w:val="00A16AF4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Arial" w:eastAsia="Arial Unicode MS" w:hAnsi="Arial Unicode MS" w:cs="Arial Unicode MS"/>
      <w:color w:val="000000"/>
      <w:sz w:val="22"/>
      <w:szCs w:val="22"/>
      <w:u w:color="000000"/>
      <w:bdr w:val="nil"/>
      <w:lang w:val="en-US"/>
    </w:rPr>
  </w:style>
  <w:style w:type="character" w:customStyle="1" w:styleId="fontstyle01">
    <w:name w:val="fontstyle01"/>
    <w:basedOn w:val="DefaultParagraphFont"/>
    <w:rsid w:val="003573B8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sid w:val="00B579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79E5"/>
    <w:rPr>
      <w:color w:val="575756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9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9E5"/>
    <w:rPr>
      <w:b/>
      <w:bCs/>
      <w:color w:val="575756"/>
      <w:lang w:eastAsia="en-US"/>
    </w:rPr>
  </w:style>
  <w:style w:type="paragraph" w:styleId="Revision">
    <w:name w:val="Revision"/>
    <w:hidden/>
    <w:uiPriority w:val="99"/>
    <w:semiHidden/>
    <w:rsid w:val="00AD60D9"/>
    <w:rPr>
      <w:color w:val="575756"/>
      <w:sz w:val="18"/>
      <w:szCs w:val="18"/>
      <w:lang w:eastAsia="en-US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26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9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5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333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025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0628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9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vents.iala-aism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3" ma:contentTypeDescription="Create a new document." ma:contentTypeScope="" ma:versionID="95e1c96b80c04331fd63c9613a565283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3c85ba3ab218a32e17d7921eedd6fca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D10F57-9971-4597-9F11-BC992CEA1D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A39035-B8F6-4AC5-B288-D3FC1C523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FD4A0A-68AE-4714-881F-19473D92DD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624B02-781D-4754-977C-2C35C8F65D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5" baseType="lpstr">
      <vt:lpstr>IALA</vt:lpstr>
      <vt:lpstr>IALA</vt:lpstr>
      <vt:lpstr>IALA</vt:lpstr>
      <vt:lpstr>IALA</vt:lpstr>
      <vt:lpstr>IALA</vt:lpstr>
    </vt:vector>
  </TitlesOfParts>
  <Manager>IALA</Manager>
  <Company>IALA</Company>
  <LinksUpToDate>false</LinksUpToDate>
  <CharactersWithSpaces>1693</CharactersWithSpaces>
  <SharedDoc>false</SharedDoc>
  <HLinks>
    <vt:vector size="6" baseType="variant">
      <vt:variant>
        <vt:i4>6160468</vt:i4>
      </vt:variant>
      <vt:variant>
        <vt:i4>0</vt:i4>
      </vt:variant>
      <vt:variant>
        <vt:i4>0</vt:i4>
      </vt:variant>
      <vt:variant>
        <vt:i4>5</vt:i4>
      </vt:variant>
      <vt:variant>
        <vt:lpwstr>https://events.iala-ais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</dc:title>
  <dc:subject>IALA</dc:subject>
  <dc:creator>Wim van der Heijden</dc:creator>
  <cp:keywords/>
  <dc:description/>
  <cp:lastModifiedBy>Jaime Alvarez</cp:lastModifiedBy>
  <cp:revision>36</cp:revision>
  <cp:lastPrinted>2018-11-07T16:51:00Z</cp:lastPrinted>
  <dcterms:created xsi:type="dcterms:W3CDTF">2022-01-17T19:12:00Z</dcterms:created>
  <dcterms:modified xsi:type="dcterms:W3CDTF">2022-02-2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</Properties>
</file>